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shd w:val="clear" w:color="auto" w:fill="auto"/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5C34591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5415"/>
        <w:gridCol w:w="1316"/>
      </w:tblGrid>
      <w:tr w:rsidR="00B72623" w:rsidRPr="001543CD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631B84CE" w:rsidR="00B72623" w:rsidRPr="001543CD" w:rsidRDefault="00E13624" w:rsidP="009C46EF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  <w:sz w:val="28"/>
                <w:szCs w:val="22"/>
              </w:rPr>
              <w:t>NEUROLOGIA</w:t>
            </w:r>
            <w:r w:rsidR="001C7ABF">
              <w:rPr>
                <w:rFonts w:ascii="Arial" w:eastAsia="Arial Unicode MS" w:hAnsi="Arial" w:cs="Arial"/>
                <w:sz w:val="28"/>
                <w:szCs w:val="22"/>
              </w:rPr>
              <w:t xml:space="preserve"> I P</w:t>
            </w:r>
            <w:r w:rsidR="00A5119F">
              <w:rPr>
                <w:rFonts w:ascii="Arial" w:eastAsia="Arial Unicode MS" w:hAnsi="Arial" w:cs="Arial"/>
                <w:sz w:val="28"/>
                <w:szCs w:val="22"/>
              </w:rPr>
              <w:t>IEL</w:t>
            </w:r>
            <w:r>
              <w:rPr>
                <w:rFonts w:ascii="Arial" w:eastAsia="Arial Unicode MS" w:hAnsi="Arial" w:cs="Arial"/>
                <w:sz w:val="28"/>
                <w:szCs w:val="22"/>
              </w:rPr>
              <w:t>ĘGNIARSTWO NEUROLOGICZNE</w:t>
            </w:r>
            <w:r w:rsidR="00D20D51">
              <w:rPr>
                <w:rFonts w:ascii="Arial" w:eastAsia="Arial Unicode MS" w:hAnsi="Arial" w:cs="Arial"/>
                <w:sz w:val="28"/>
                <w:szCs w:val="22"/>
              </w:rPr>
              <w:t xml:space="preserve"> CZ.I</w:t>
            </w:r>
            <w:r w:rsidR="00540C63">
              <w:rPr>
                <w:rFonts w:ascii="Arial" w:eastAsia="Arial Unicode MS" w:hAnsi="Arial" w:cs="Arial"/>
                <w:sz w:val="28"/>
                <w:szCs w:val="22"/>
              </w:rPr>
              <w:t>I</w:t>
            </w:r>
          </w:p>
        </w:tc>
      </w:tr>
      <w:tr w:rsidR="00B72623" w:rsidRPr="00F36B9C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75608BDB" w:rsidR="00B72623" w:rsidRPr="00E629BF" w:rsidRDefault="00E13624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E13624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NEUROLOGIA I PIELĘGNIARSTWO NEUROLOGICZNE</w:t>
            </w:r>
            <w:r w:rsidR="00D20D51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CZ.I</w:t>
            </w:r>
            <w:r w:rsidR="00540C63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I</w:t>
            </w:r>
          </w:p>
        </w:tc>
      </w:tr>
      <w:tr w:rsidR="00B72623" w:rsidRPr="0098741F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1A29CC27" w:rsidR="00B72623" w:rsidRPr="00E629BF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>3</w:t>
            </w:r>
          </w:p>
        </w:tc>
      </w:tr>
      <w:tr w:rsidR="00B72623" w:rsidRPr="0098741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E629BF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0E454E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1820129D" w:rsidR="00B72623" w:rsidRPr="00E629BF" w:rsidRDefault="00644793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644793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ZGODNIE Z OBCIĄŻENIEM NA DANY ROK AKADEMICKI</w:t>
            </w:r>
          </w:p>
        </w:tc>
      </w:tr>
      <w:tr w:rsidR="00B72623" w:rsidRPr="000E454E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73B26FF7" w:rsidR="00B72623" w:rsidRPr="00E629BF" w:rsidRDefault="005F54CE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DR N. MED. AGNIESZKA SKORUPSKA - KRÓL</w:t>
            </w:r>
          </w:p>
        </w:tc>
      </w:tr>
      <w:tr w:rsidR="00B72623" w:rsidRPr="001543CD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347BBC" w:rsidRDefault="00B72623" w:rsidP="009C46EF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A82BE0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3C063209" w:rsidR="007B2BCC" w:rsidRPr="00D739FF" w:rsidRDefault="00644793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379D185F" w:rsidR="007B2BCC" w:rsidRPr="00AE25F1" w:rsidRDefault="0064479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62705B3D" w:rsidR="007B2BCC" w:rsidRPr="00D739FF" w:rsidRDefault="00644793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4DF7EDFA" w:rsidR="003769E8" w:rsidRPr="00D739FF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0C8AB774" w:rsidR="003769E8" w:rsidRPr="00D739FF" w:rsidRDefault="00644793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0150FD3A" w:rsidR="007B2BCC" w:rsidRPr="00AE25F1" w:rsidRDefault="00644793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KTYKA ZAWODOWA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286AA5D3" w:rsidR="007B2BCC" w:rsidRPr="00D739FF" w:rsidRDefault="00644793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80</w:t>
            </w:r>
          </w:p>
        </w:tc>
      </w:tr>
      <w:tr w:rsidR="00F16C85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C61A2">
              <w:rPr>
                <w:rFonts w:ascii="Arial" w:hAnsi="Arial" w:cs="Arial"/>
                <w:color w:val="004E9A"/>
              </w:rPr>
              <w:t>PRACA WŁASNA STUDENTA</w:t>
            </w:r>
            <w:r w:rsidR="003C61A2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133B9F31" w:rsidR="00F16C85" w:rsidRDefault="00644793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  <w:lang w:val="pl-PL"/>
              </w:rPr>
              <w:t>-</w:t>
            </w:r>
          </w:p>
        </w:tc>
      </w:tr>
      <w:tr w:rsidR="007B2BCC" w:rsidRPr="003D7426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3D7426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7B2BCC" w:rsidRPr="004F7D04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7EE215D2" w:rsidR="007B2BCC" w:rsidRPr="00D739FF" w:rsidRDefault="00E8609E" w:rsidP="00A83309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E8609E">
              <w:rPr>
                <w:rFonts w:ascii="Arial" w:hAnsi="Arial" w:cs="Arial"/>
                <w:sz w:val="20"/>
                <w:szCs w:val="20"/>
                <w:lang w:val="pl-PL" w:eastAsia="pl-PL"/>
              </w:rPr>
              <w:t>Generalizacja umiejętności poznawczych, technicznych i kompetencji społecznych w opiece nad pacjentem z zaburzeniami neurologicznymi</w:t>
            </w:r>
          </w:p>
        </w:tc>
      </w:tr>
      <w:tr w:rsidR="007B2BCC" w:rsidRPr="001543CD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16B830E0" w:rsidR="007B2BCC" w:rsidRPr="00AE25F1" w:rsidRDefault="007B2BCC" w:rsidP="005F54CE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7B2BCC" w:rsidRPr="000E454E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1785F22A" w:rsidR="007B2BCC" w:rsidRPr="00AE25F1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SYMBOL EFEKTU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682195A9" w:rsidR="007B2BCC" w:rsidRPr="00D739FF" w:rsidRDefault="00F16C85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TREŚC EFEKTU MATRYCA</w:t>
            </w:r>
          </w:p>
        </w:tc>
      </w:tr>
      <w:tr w:rsidR="00C3663B" w:rsidRPr="000E454E" w14:paraId="160F7DC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46C0D" w14:textId="7663D1A4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C.U.2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22483" w14:textId="6E6E82F3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94952">
              <w:rPr>
                <w:rFonts w:ascii="Arial" w:hAnsi="Arial" w:cs="Arial"/>
                <w:sz w:val="20"/>
                <w:szCs w:val="20"/>
                <w:lang w:val="pl-PL"/>
              </w:rPr>
              <w:t>Potrafi gromadzić informacje metodą wywiadu, obserwacji, pomiarów, badania fizykalnego i analizy dokumentacji w celu rozpoznania stanu zdrowia pacjenta, a także interpretować i dokumentować uzyskane wyniki dla potrzeb diagnozy pielęgniarskiej;</w:t>
            </w:r>
          </w:p>
        </w:tc>
      </w:tr>
      <w:tr w:rsidR="00C3663B" w:rsidRPr="000E454E" w14:paraId="5783011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7767ED" w14:textId="20A2A694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3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AE4A9" w14:textId="1ADD50D0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otrafi ustalać plan opieki pielęgniarskiej oraz realizować go wspólnie z pacjentem, jego rodziną lub opiekunem;</w:t>
            </w:r>
          </w:p>
        </w:tc>
      </w:tr>
      <w:tr w:rsidR="00C3663B" w:rsidRPr="000E454E" w14:paraId="328E815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6CBA" w14:textId="3771F542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4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0FD33" w14:textId="29DAB993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otrafi monitorować stan zdrowia pacjenta podczas pobytu w szpitalu lub innych jednostkach organizacyjnych systemu ochrony zdrowia;</w:t>
            </w:r>
          </w:p>
        </w:tc>
      </w:tr>
      <w:tr w:rsidR="00C3663B" w:rsidRPr="000E454E" w14:paraId="56BCEEC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EBEA2C" w14:textId="470DF2A6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5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8378C5" w14:textId="7D22B79F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otrafi dokonywać wstępnej, bieżącej i końcowej oceny stanu zdrowia pacjenta (stan, problemy, potrzeby) i ewaluacji podejmowanych interwencji pielęgniarskich;</w:t>
            </w:r>
          </w:p>
        </w:tc>
      </w:tr>
      <w:tr w:rsidR="00C3663B" w:rsidRPr="000E454E" w14:paraId="7897494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219154" w14:textId="37EB4F7D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1041C" w14:textId="59554AA5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wykonywać procedurę higienicznego mycia i dezynfekcji rąk, zakładać i zdejmować rękawice medyczne jednorazowego użycia, zakładać odzież operacyjną, stosować zasady aseptyki i antyseptyki, postępować z odpadami medycznymi oraz stosować środki ochrony indywidualnej i procedurę </w:t>
            </w:r>
            <w:proofErr w:type="spellStart"/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oekspozycyjną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pl-PL"/>
              </w:rPr>
              <w:t>;</w:t>
            </w:r>
          </w:p>
        </w:tc>
      </w:tr>
      <w:tr w:rsidR="00C3663B" w:rsidRPr="000E454E" w14:paraId="4C015FA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4632B" w14:textId="381D8CC9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11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D520B" w14:textId="60AEC3A0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otrafi pobierać materiał do badań laboratoryjnych i mikrobiologicznych oraz asystować lekarzowi przy badaniach diagnostycznych;</w:t>
            </w:r>
          </w:p>
        </w:tc>
      </w:tr>
      <w:tr w:rsidR="00C3663B" w:rsidRPr="000E454E" w14:paraId="5390DBB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BEE2ED" w14:textId="2B93AB57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12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14A1D3" w14:textId="5B20F6C1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otrafi wystawiać skierowania na wykonanie określonych badań diagnostycznych;</w:t>
            </w:r>
          </w:p>
        </w:tc>
      </w:tr>
      <w:tr w:rsidR="00C3663B" w:rsidRPr="000E454E" w14:paraId="4A454AF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396C42" w14:textId="1AA73543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14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FB1444" w14:textId="1BB31B71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F7FE8">
              <w:rPr>
                <w:rFonts w:ascii="Arial" w:hAnsi="Arial" w:cs="Arial"/>
                <w:sz w:val="20"/>
                <w:szCs w:val="20"/>
                <w:lang w:val="pl-PL"/>
              </w:rPr>
              <w:t>Potrafi przechowywać i przygotowywać leki zgodnie z obowiązującymi standardami farmakoterapii i standardami opieki pielęgniarskiej;</w:t>
            </w:r>
          </w:p>
        </w:tc>
      </w:tr>
      <w:tr w:rsidR="00C3663B" w:rsidRPr="000E454E" w14:paraId="1126529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590260" w14:textId="41307832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15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CFC41" w14:textId="7B7FEE34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A39FD">
              <w:rPr>
                <w:rFonts w:ascii="Arial" w:hAnsi="Arial" w:cs="Arial"/>
                <w:sz w:val="20"/>
                <w:szCs w:val="20"/>
                <w:lang w:val="pl-PL"/>
              </w:rPr>
              <w:t>Potrafi obliczyć dawkę leku, samodzielnie podawać pacjentowi leki różnymi drogami zgodnie z uprawnieniami zawodowymi pielęgniarki lub pisemnym zleceniem lekarza, oraz produkty lecznicze z zestawów przeciwwstrząsowych ratujących życie, a także uczestniczyć w zabiegu podaży toksyny botulinowej przez lekarza w procedurach medycznych w leczeniu spastyczności;</w:t>
            </w:r>
          </w:p>
        </w:tc>
      </w:tr>
      <w:tr w:rsidR="00C3663B" w:rsidRPr="000E454E" w14:paraId="3ABB9C6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3AF978" w14:textId="75E22B23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40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1342E" w14:textId="009DCD70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A5BC6">
              <w:rPr>
                <w:rFonts w:ascii="Arial" w:hAnsi="Arial" w:cs="Arial"/>
                <w:sz w:val="20"/>
                <w:szCs w:val="20"/>
                <w:lang w:val="pl-PL"/>
              </w:rPr>
              <w:t>Potrafi prowadzić dokumentację medyczną, w tym w postaci elektronicznej, oraz posługiwać się nią i zabezpieczać zgodnie z przepisami prawa;</w:t>
            </w:r>
          </w:p>
        </w:tc>
      </w:tr>
      <w:tr w:rsidR="00C3663B" w:rsidRPr="000E454E" w14:paraId="1A9ADFB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6C1780" w14:textId="40DEEE92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51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E5B8C" w14:textId="43732950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A5BC6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planować opiekę nad pacjentem i jego rodziną z wykorzystaniem klasyfikacji praktyki pielęgniarskiej (ICNP, NANDA), oceny wydolności opiekuńczo-pielęgnacyjnej oraz </w:t>
            </w:r>
            <w:proofErr w:type="spellStart"/>
            <w:r w:rsidRPr="00AA5BC6">
              <w:rPr>
                <w:rFonts w:ascii="Arial" w:hAnsi="Arial" w:cs="Arial"/>
                <w:sz w:val="20"/>
                <w:szCs w:val="20"/>
                <w:lang w:val="pl-PL"/>
              </w:rPr>
              <w:t>ekomapy</w:t>
            </w:r>
            <w:proofErr w:type="spellEnd"/>
            <w:r w:rsidRPr="00AA5BC6">
              <w:rPr>
                <w:rFonts w:ascii="Arial" w:hAnsi="Arial" w:cs="Arial"/>
                <w:sz w:val="20"/>
                <w:szCs w:val="20"/>
                <w:lang w:val="pl-PL"/>
              </w:rPr>
              <w:t xml:space="preserve"> środowiska;</w:t>
            </w:r>
          </w:p>
        </w:tc>
      </w:tr>
      <w:tr w:rsidR="00C3663B" w:rsidRPr="000E454E" w14:paraId="12A7EC8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8A247" w14:textId="16099CCA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2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65BAD" w14:textId="09D0B426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Potrafi stosować zasady zapobiegania zakażeniom związanym z opieką zdrowotną i zwalczania ich;</w:t>
            </w:r>
          </w:p>
        </w:tc>
      </w:tr>
      <w:tr w:rsidR="00C3663B" w:rsidRPr="000E454E" w14:paraId="206175E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2A4B2A" w14:textId="269BC337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3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926CB7" w14:textId="409CCB4E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stosować zasady zapobiegania zakażeniom </w:t>
            </w:r>
            <w:proofErr w:type="spellStart"/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odcewnikowym</w:t>
            </w:r>
            <w:proofErr w:type="spellEnd"/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 xml:space="preserve"> krwi, szpitalnemu zapaleniu płuc, zakażeniom układu moczowego, zakażeniom układu pokarmowego o etiologii </w:t>
            </w:r>
            <w:proofErr w:type="spellStart"/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Clostridioides</w:t>
            </w:r>
            <w:proofErr w:type="spellEnd"/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difficile</w:t>
            </w:r>
            <w:proofErr w:type="spellEnd"/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, zakażeniom miejsca operowanego, zakażeniom ran przewlekłych i zakażeniu ogólnoustrojowemu;</w:t>
            </w:r>
          </w:p>
        </w:tc>
      </w:tr>
      <w:tr w:rsidR="00C3663B" w:rsidRPr="000E454E" w14:paraId="43FED58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F42AEE" w14:textId="5A303D43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C.U.74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1FBF69" w14:textId="07AB0996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Potrafi stosować środki ochrony indywidualnej niezbędne dla zapewnienia bezpieczeństwa swojego, pacjentów i współpracowników przed zakażeniami związanymi z opieką zdrowotną oraz wdrażać odpowiedni rodzaj izolacji pacjentów;</w:t>
            </w:r>
          </w:p>
        </w:tc>
      </w:tr>
      <w:tr w:rsidR="00C3663B" w:rsidRPr="000E454E" w14:paraId="2173591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361425" w14:textId="479B7597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6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FC05B" w14:textId="31FB013E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Potrafi posługiwać się dokumentacją medyczną oraz przestrzegać zasad bezpieczeństwa i poufności informacji medycznej oraz ochrony danych osobowych;</w:t>
            </w:r>
          </w:p>
        </w:tc>
      </w:tr>
      <w:tr w:rsidR="00C3663B" w:rsidRPr="000E454E" w14:paraId="44EF523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2CE4AC" w14:textId="056B63C5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9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4D9239" w14:textId="03DF318B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</w:t>
            </w:r>
            <w:r w:rsidRPr="00AF747F">
              <w:rPr>
                <w:rFonts w:ascii="Arial" w:hAnsi="Arial" w:cs="Arial"/>
                <w:sz w:val="20"/>
                <w:szCs w:val="20"/>
                <w:lang w:val="pl-PL"/>
              </w:rPr>
              <w:t>dokumentować sytuację zdrowotną pacjenta, dynamikę jej zmian i realizowaną opiekę pielęgniarską, z uwzględnieniem narzędzi teleinformatycznych do gromadzenia danych;</w:t>
            </w:r>
          </w:p>
        </w:tc>
      </w:tr>
      <w:tr w:rsidR="00C3663B" w:rsidRPr="000E454E" w14:paraId="0BED57B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2336B" w14:textId="539CDD93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EB5A21" w14:textId="43ED3BED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gromadzić informacje, formułować diagnozę pielęgniarską, ustalać cele i plan opieki pielęgniarskiej, wdrażać interwencje pielęgniarskie oraz dokonywać ewaluacji opieki pielęgniarskiej;</w:t>
            </w:r>
          </w:p>
        </w:tc>
      </w:tr>
      <w:tr w:rsidR="00C3663B" w:rsidRPr="000E454E" w14:paraId="331ED98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49E184" w14:textId="7F20BFAC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2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5D51FB" w14:textId="26661BC0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87F16">
              <w:rPr>
                <w:rFonts w:ascii="Arial" w:hAnsi="Arial" w:cs="Arial"/>
                <w:sz w:val="20"/>
                <w:szCs w:val="20"/>
                <w:lang w:val="pl-PL"/>
              </w:rPr>
              <w:t>Potrafi stosować skale i kwestionariusze do oceny stanu pacjenta lub jego wydolności funkcjonalnej w określonych sytuacjach zdrowotnych;</w:t>
            </w:r>
          </w:p>
        </w:tc>
      </w:tr>
      <w:tr w:rsidR="00C3663B" w:rsidRPr="000E454E" w14:paraId="6322835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8C1DF5" w14:textId="36436EBD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661AE5" w14:textId="53FC2845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dokonywać różnymi technikami pomiaru parametrów życiowych (w tym ciśnienia tętniczego na tętnicach kończyn górnych i dolnych, oddechu, temperatury ciała, saturacji, świadomości) i oceniać uzyskane wyniki oraz wykorzystywać je do planowania opieki w różnych stanach klinicznych;</w:t>
            </w:r>
          </w:p>
        </w:tc>
      </w:tr>
      <w:tr w:rsidR="00C3663B" w:rsidRPr="000E454E" w14:paraId="61FC2DC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03C931" w14:textId="0BA1B038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4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A4314" w14:textId="54F1FCF4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przeprowadzić kompleksowe badanie podmiotowe i badanie fizykalne w różnych stanach klinicznych do planowania i realizacji opieki pielęgniarskiej;</w:t>
            </w:r>
          </w:p>
        </w:tc>
      </w:tr>
      <w:tr w:rsidR="00C3663B" w:rsidRPr="000E454E" w14:paraId="49B28DD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75317E" w14:textId="62C91397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6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86E77" w14:textId="18F8F838" w:rsidR="00C3663B" w:rsidRDefault="001E78C1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E78C1">
              <w:rPr>
                <w:rFonts w:ascii="Arial" w:hAnsi="Arial" w:cs="Arial"/>
                <w:sz w:val="20"/>
                <w:szCs w:val="20"/>
                <w:lang w:val="pl-PL"/>
              </w:rPr>
              <w:t>Potrafi asystować lekarzowi w trakcie badań diagnostycznych jam ciała (nakłucia jamy brzusznej, nakłucia jamy opłucnowej, pobierania szpiku, punkcji lędźwiowej) oraz endoskopii;</w:t>
            </w:r>
          </w:p>
        </w:tc>
      </w:tr>
      <w:tr w:rsidR="00C3663B" w:rsidRPr="000E454E" w14:paraId="3F0D66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F85D4D" w14:textId="00E0054E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7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037E8" w14:textId="2D3832A4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przygotowywać i podawać pacjentowi leki różnymi drogami zgodnie z posiadanymi uprawnieniami zawodowymi pielęgniarki lub pisemnym zleceniem lekarza w określonych stanach klinicznych oraz produkty lecznicze z zestawów przeciwwstrząsowych ratujących życie;</w:t>
            </w:r>
          </w:p>
        </w:tc>
      </w:tr>
      <w:tr w:rsidR="00C3663B" w:rsidRPr="000E454E" w14:paraId="139D17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128402" w14:textId="5FFB84FC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8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5EF9AC" w14:textId="4F29A0DC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wystawiać recepty na leki w ramach realizacji zleceń lekarskich w określonych stanach klinicznych;</w:t>
            </w:r>
          </w:p>
        </w:tc>
      </w:tr>
      <w:tr w:rsidR="00C3663B" w:rsidRPr="000E454E" w14:paraId="1D874B3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8CED5C" w14:textId="0B0CE9E6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9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AA7E2" w14:textId="0975C518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rozpoznawać powikłania farmakoterapii, leczenia dietetycznego oraz wynikające z działań terapeutycznych i pielęgnacji;</w:t>
            </w:r>
          </w:p>
        </w:tc>
      </w:tr>
      <w:tr w:rsidR="00C3663B" w:rsidRPr="000E454E" w14:paraId="7242220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5C5237" w14:textId="50785D78" w:rsidR="00C3663B" w:rsidRDefault="001E78C1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1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B09C1" w14:textId="1E8770CD" w:rsidR="00C3663B" w:rsidRDefault="001E78C1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E78C1">
              <w:rPr>
                <w:rFonts w:ascii="Arial" w:hAnsi="Arial" w:cs="Arial"/>
                <w:sz w:val="20"/>
                <w:szCs w:val="20"/>
                <w:lang w:val="pl-PL"/>
              </w:rPr>
              <w:t>Potrafi prowadzić profilaktykę powikłań występujących w przebiegu chorób;</w:t>
            </w:r>
          </w:p>
        </w:tc>
      </w:tr>
      <w:tr w:rsidR="001E78C1" w:rsidRPr="000E454E" w14:paraId="16F72CB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A063B0" w14:textId="00C7FBDE" w:rsidR="001E78C1" w:rsidRDefault="001E78C1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2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1D0FE3" w14:textId="7D08CD2C" w:rsidR="001E78C1" w:rsidRDefault="001E78C1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E78C1">
              <w:rPr>
                <w:rFonts w:ascii="Arial" w:hAnsi="Arial" w:cs="Arial"/>
                <w:sz w:val="20"/>
                <w:szCs w:val="20"/>
                <w:lang w:val="pl-PL"/>
              </w:rPr>
              <w:t>Potrafi prowadzić poradnictwo w zakresie samoopieki pacjentów w różnym wieku i stanie zdrowia dotyczące wad rozwojowych, chorób i zaburzeń psychicznych, w tym uzależnień, z uwzględnieniem rodzin tych pacjentów;</w:t>
            </w:r>
          </w:p>
        </w:tc>
      </w:tr>
      <w:tr w:rsidR="001E78C1" w:rsidRPr="000E454E" w14:paraId="66FCBB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0F142C" w14:textId="35F4E779" w:rsidR="001E78C1" w:rsidRDefault="001E78C1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D.U.14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859D9E" w14:textId="646863DB" w:rsidR="001E78C1" w:rsidRDefault="001E78C1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E78C1">
              <w:rPr>
                <w:rFonts w:ascii="Arial" w:hAnsi="Arial" w:cs="Arial"/>
                <w:sz w:val="20"/>
                <w:szCs w:val="20"/>
                <w:lang w:val="pl-PL"/>
              </w:rPr>
              <w:t>Potrafi edukować pacjenta, jego rodzinę lub opiekuna w zakresie doboru oraz użytkowania sprzętu pielęgnacyjno-rehabilitacyjnego i wyrobów medycznych;</w:t>
            </w:r>
          </w:p>
        </w:tc>
      </w:tr>
      <w:tr w:rsidR="00C3663B" w:rsidRPr="000E454E" w14:paraId="073BDA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205C8D" w14:textId="0512CE28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5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8B90B8" w14:textId="3D7B895B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>Potrafi prowadzić rozmowę terapeutyczną;</w:t>
            </w:r>
          </w:p>
        </w:tc>
      </w:tr>
      <w:tr w:rsidR="001E78C1" w:rsidRPr="000E454E" w14:paraId="758204A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F6DB7E" w14:textId="5D7350C4" w:rsidR="001E78C1" w:rsidRDefault="001E78C1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6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F1FC2" w14:textId="7567BD94" w:rsidR="001E78C1" w:rsidRPr="00744514" w:rsidRDefault="001E78C1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E78C1">
              <w:rPr>
                <w:rFonts w:ascii="Arial" w:hAnsi="Arial" w:cs="Arial"/>
                <w:sz w:val="20"/>
                <w:szCs w:val="20"/>
                <w:lang w:val="pl-PL"/>
              </w:rPr>
              <w:t>Potrafi stosować metody komunikowania się z pacjentem niezdolnym do nawiązania i podtrzymania efektywnej komunikacji ze względu na stan zdrowia lub stosowane leczenie;</w:t>
            </w:r>
          </w:p>
        </w:tc>
      </w:tr>
      <w:tr w:rsidR="00C3663B" w:rsidRPr="000E454E" w14:paraId="053AF42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402385" w14:textId="47514412" w:rsidR="00C3663B" w:rsidRDefault="00C3663B" w:rsidP="00C3663B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7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9F598B" w14:textId="13AD427B" w:rsidR="00C3663B" w:rsidRDefault="00C3663B" w:rsidP="00C3663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komunikować się z członkami zespołu </w:t>
            </w:r>
            <w:proofErr w:type="spellStart"/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>interprofesjonalnego</w:t>
            </w:r>
            <w:proofErr w:type="spellEnd"/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 xml:space="preserve"> w zakresie pozyskiwania i przekazywania informacji o stanie zdrowia pacjenta;</w:t>
            </w:r>
          </w:p>
        </w:tc>
      </w:tr>
      <w:tr w:rsidR="001E78C1" w:rsidRPr="000E454E" w14:paraId="354DE31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B4462B" w14:textId="0CE753DE" w:rsidR="001E78C1" w:rsidRDefault="001E78C1" w:rsidP="001E78C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1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4B198" w14:textId="6814D325" w:rsidR="001E78C1" w:rsidRDefault="001E78C1" w:rsidP="001E78C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gotów kierowania się dobrem pacjenta, poszanowania godności i autonomii osób powierzonych opiece, okazywania zrozumienia dla różnic światopoglądowych i kulturowych oraz empatii w relacji z pacjentem, jego rodziną lub opiekunem;</w:t>
            </w:r>
          </w:p>
        </w:tc>
      </w:tr>
      <w:tr w:rsidR="001E78C1" w:rsidRPr="000E454E" w14:paraId="4B85DC4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0EDA02" w14:textId="13604A53" w:rsidR="001E78C1" w:rsidRDefault="001E78C1" w:rsidP="001E78C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2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CE259D" w14:textId="01F511E7" w:rsidR="001E78C1" w:rsidRDefault="001E78C1" w:rsidP="001E78C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przestrzegania praw pacjenta i zasad humanizmu;</w:t>
            </w:r>
          </w:p>
        </w:tc>
      </w:tr>
      <w:tr w:rsidR="001E78C1" w:rsidRPr="000E454E" w14:paraId="21D0E12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60DE11" w14:textId="0C6B8614" w:rsidR="001E78C1" w:rsidRDefault="001E78C1" w:rsidP="001E78C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3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4348D" w14:textId="14037653" w:rsidR="001E78C1" w:rsidRDefault="001E78C1" w:rsidP="001E78C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gotów samodzielnego i rzetelnego wykonywania zawodu zgodnie z zasadami etyki, w tym przestrzegania wartości i powinności moralnych w opiece nad pacjentem;</w:t>
            </w:r>
          </w:p>
        </w:tc>
      </w:tr>
      <w:tr w:rsidR="001E78C1" w:rsidRPr="000E454E" w14:paraId="240EDC9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5AB6DC" w14:textId="63DF0573" w:rsidR="001E78C1" w:rsidRDefault="001E78C1" w:rsidP="001E78C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4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26155F" w14:textId="7DE0E890" w:rsidR="001E78C1" w:rsidRDefault="001E78C1" w:rsidP="001E78C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ponoszenia odpowiedzialności za wykonywane czynności zawodowe;</w:t>
            </w:r>
          </w:p>
        </w:tc>
      </w:tr>
      <w:tr w:rsidR="001E78C1" w:rsidRPr="000E454E" w14:paraId="480AD52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316917" w14:textId="3846C9B5" w:rsidR="001E78C1" w:rsidRDefault="001E78C1" w:rsidP="001E78C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5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998833" w14:textId="0EB50617" w:rsidR="001E78C1" w:rsidRDefault="001E78C1" w:rsidP="001E78C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gotów zasięgania opinii ekspertów w przypadku trudności z samodzielnym rozwiązaniem problemu;</w:t>
            </w:r>
          </w:p>
        </w:tc>
      </w:tr>
      <w:tr w:rsidR="001E78C1" w:rsidRPr="000E454E" w14:paraId="13471CC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9F5390" w14:textId="51B751F5" w:rsidR="001E78C1" w:rsidRDefault="001E78C1" w:rsidP="001E78C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6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55AFD4" w14:textId="00D0074A" w:rsidR="001E78C1" w:rsidRDefault="001E78C1" w:rsidP="001E78C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gotów przewidywania i uwzględniania czynników wpływających na reakcje własne i pacjenta;</w:t>
            </w:r>
          </w:p>
        </w:tc>
      </w:tr>
      <w:tr w:rsidR="001E78C1" w:rsidRPr="000E454E" w14:paraId="124143E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28B493" w14:textId="47B448D8" w:rsidR="001E78C1" w:rsidRDefault="001E78C1" w:rsidP="001E78C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7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4258B" w14:textId="6A5B71B1" w:rsidR="001E78C1" w:rsidRDefault="001E78C1" w:rsidP="001E78C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41788">
              <w:rPr>
                <w:rFonts w:ascii="Arial" w:hAnsi="Arial" w:cs="Arial"/>
                <w:sz w:val="20"/>
                <w:szCs w:val="20"/>
                <w:lang w:val="pl-PL"/>
              </w:rPr>
              <w:t>Jest gotów dostrzegania i rozpoznawania własnych ograniczeń w zakresie wiedzy, umiejętności i kompetencji społecznych oraz dokonywania samooceny deficytów i potrzeb edukacyjnych.</w:t>
            </w:r>
          </w:p>
        </w:tc>
      </w:tr>
      <w:tr w:rsidR="001E78C1" w:rsidRPr="001543CD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71205505" w:rsidR="001E78C1" w:rsidRPr="001543CD" w:rsidRDefault="001E78C1" w:rsidP="005F54CE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</w:p>
        </w:tc>
      </w:tr>
      <w:tr w:rsidR="001E78C1" w:rsidRPr="0098741F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6C3722B8" w:rsidR="001E78C1" w:rsidRPr="00D739FF" w:rsidRDefault="00E8609E" w:rsidP="001E78C1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Student posiada wiedzę i umiejętności niezbędne do sprawowania opieki nad chorym neurologicznie. Osiągnął efekty uczenia się z teoretycznego zakresu przedmiotu oraz zajęć praktycznych</w:t>
            </w:r>
          </w:p>
        </w:tc>
      </w:tr>
      <w:tr w:rsidR="005F54CE" w:rsidRPr="003D7426" w14:paraId="29F65973" w14:textId="7F003392" w:rsidTr="005F54CE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08629014" w:rsidR="005F54CE" w:rsidRPr="00347BBC" w:rsidRDefault="005F54CE" w:rsidP="001E78C1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color w:val="FFFFFF" w:themeColor="background1"/>
                <w:sz w:val="22"/>
              </w:rPr>
              <w:t>FORMA ZAJĘĆ</w:t>
            </w:r>
          </w:p>
        </w:tc>
        <w:tc>
          <w:tcPr>
            <w:tcW w:w="5415" w:type="dxa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364761BC" w:rsidR="005F54CE" w:rsidRPr="00347BBC" w:rsidRDefault="005F54CE" w:rsidP="001E78C1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TREŚCI/</w:t>
            </w: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  <w:tc>
          <w:tcPr>
            <w:tcW w:w="1316" w:type="dxa"/>
            <w:tcBorders>
              <w:top w:val="single" w:sz="12" w:space="0" w:color="00608B"/>
              <w:left w:val="single" w:sz="4" w:space="0" w:color="auto"/>
              <w:bottom w:val="single" w:sz="12" w:space="0" w:color="00608B"/>
              <w:right w:val="single" w:sz="12" w:space="0" w:color="00608B"/>
            </w:tcBorders>
            <w:shd w:val="clear" w:color="auto" w:fill="00608B"/>
            <w:vAlign w:val="center"/>
          </w:tcPr>
          <w:p w14:paraId="45C762FF" w14:textId="0A0BA632" w:rsidR="005F54CE" w:rsidRPr="00347BBC" w:rsidRDefault="005F54CE" w:rsidP="001E78C1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5F54CE" w:rsidRPr="0098741F" w14:paraId="76A85E8B" w14:textId="26A4DCB0" w:rsidTr="005F54C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55B60590" w:rsidR="005F54CE" w:rsidRPr="00347BBC" w:rsidRDefault="005F54CE" w:rsidP="001E78C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KTYKA ZAWODOWA 1</w:t>
            </w:r>
          </w:p>
        </w:tc>
        <w:tc>
          <w:tcPr>
            <w:tcW w:w="5415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AA9FF" w14:textId="5D55FDFE" w:rsidR="005F54CE" w:rsidRPr="001D1A83" w:rsidRDefault="005F54CE" w:rsidP="001E78C1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1A83">
              <w:rPr>
                <w:rFonts w:ascii="Arial" w:hAnsi="Arial" w:cs="Arial"/>
                <w:sz w:val="20"/>
                <w:szCs w:val="20"/>
                <w:lang w:val="pl-PL"/>
              </w:rPr>
              <w:t>Charakterystyka praw pacjenta w zakresie specyfiki choroby neurologicznej. Zadania pielęgniarki w przestrzeganiu tych praw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/ </w:t>
            </w:r>
            <w:r w:rsidRPr="001D1A83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8 godz.</w:t>
            </w:r>
          </w:p>
        </w:tc>
        <w:tc>
          <w:tcPr>
            <w:tcW w:w="1316" w:type="dxa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DB31273" w14:textId="574672D1" w:rsidR="005F54CE" w:rsidRPr="00AF7EC3" w:rsidRDefault="009A6FB7" w:rsidP="001E78C1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AF7EC3">
              <w:rPr>
                <w:rFonts w:ascii="Arial" w:hAnsi="Arial" w:cs="Arial"/>
                <w:sz w:val="18"/>
                <w:szCs w:val="18"/>
                <w:lang w:val="pl-PL"/>
              </w:rPr>
              <w:t>C.U40, C.U76,</w:t>
            </w:r>
            <w:r w:rsidR="00884C9B">
              <w:rPr>
                <w:rFonts w:ascii="Arial" w:hAnsi="Arial" w:cs="Arial"/>
                <w:sz w:val="18"/>
                <w:szCs w:val="18"/>
                <w:lang w:val="pl-PL"/>
              </w:rPr>
              <w:t xml:space="preserve"> D.U6, D.U8, D.U9, D.U11,</w:t>
            </w:r>
            <w:r w:rsidRPr="00AF7EC3">
              <w:rPr>
                <w:rFonts w:ascii="Arial" w:hAnsi="Arial" w:cs="Arial"/>
                <w:sz w:val="18"/>
                <w:szCs w:val="18"/>
                <w:lang w:val="pl-PL"/>
              </w:rPr>
              <w:t xml:space="preserve"> K.S1, K.S2, </w:t>
            </w:r>
          </w:p>
        </w:tc>
      </w:tr>
      <w:tr w:rsidR="005F54CE" w:rsidRPr="0098741F" w14:paraId="5D94F8EF" w14:textId="3C406F71" w:rsidTr="005F54C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400291" w14:textId="685731E8" w:rsidR="005F54CE" w:rsidRPr="00E8609E" w:rsidRDefault="005F54CE" w:rsidP="00E8609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8609E">
              <w:rPr>
                <w:rFonts w:ascii="Arial" w:hAnsi="Arial" w:cs="Arial"/>
              </w:rPr>
              <w:lastRenderedPageBreak/>
              <w:t>PRAKTYKA Z</w:t>
            </w:r>
            <w:r>
              <w:rPr>
                <w:rFonts w:ascii="Arial" w:hAnsi="Arial" w:cs="Arial"/>
              </w:rPr>
              <w:t>AW</w:t>
            </w:r>
            <w:r w:rsidRPr="00E8609E">
              <w:rPr>
                <w:rFonts w:ascii="Arial" w:hAnsi="Arial" w:cs="Arial"/>
              </w:rPr>
              <w:t>ODOWA 2</w:t>
            </w:r>
          </w:p>
        </w:tc>
        <w:tc>
          <w:tcPr>
            <w:tcW w:w="541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7E4F078F" w:rsidR="005F54CE" w:rsidRPr="001D1A83" w:rsidRDefault="005F54CE" w:rsidP="00E8609E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1A83">
              <w:rPr>
                <w:rFonts w:ascii="Arial" w:hAnsi="Arial" w:cs="Arial"/>
                <w:sz w:val="20"/>
                <w:szCs w:val="20"/>
                <w:lang w:val="pl-PL"/>
              </w:rPr>
              <w:t>Zastosowanie przymusu bezpośredniego w oddziale somatycznym. Wskazania, przebieg i dokumentowanie okresu przymusu. Opieka pielęgniarska nad pacjentem unieruchomionym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/ </w:t>
            </w:r>
            <w:r w:rsidRPr="001D1A83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8 godz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.</w:t>
            </w:r>
          </w:p>
        </w:tc>
        <w:tc>
          <w:tcPr>
            <w:tcW w:w="131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F001D64" w14:textId="345D0303" w:rsidR="005F54CE" w:rsidRPr="00AF7EC3" w:rsidRDefault="00AF7EC3" w:rsidP="00E8609E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AF7EC3">
              <w:rPr>
                <w:rFonts w:ascii="Arial" w:hAnsi="Arial" w:cs="Arial"/>
                <w:sz w:val="18"/>
                <w:szCs w:val="18"/>
                <w:lang w:val="pl-PL"/>
              </w:rPr>
              <w:t>C.U3, C.U4,</w:t>
            </w:r>
            <w:r w:rsidR="003456C9">
              <w:rPr>
                <w:rFonts w:ascii="Arial" w:hAnsi="Arial" w:cs="Arial"/>
                <w:sz w:val="18"/>
                <w:szCs w:val="18"/>
                <w:lang w:val="pl-PL"/>
              </w:rPr>
              <w:t xml:space="preserve"> C.U5, </w:t>
            </w:r>
            <w:r w:rsidRPr="00AF7EC3">
              <w:rPr>
                <w:rFonts w:ascii="Arial" w:hAnsi="Arial" w:cs="Arial"/>
                <w:sz w:val="18"/>
                <w:szCs w:val="18"/>
                <w:lang w:val="pl-PL"/>
              </w:rPr>
              <w:t xml:space="preserve"> C.U40, C.U51, D.U9, D.U15, D.U16, D.U17, K.S2, K.S3, </w:t>
            </w:r>
          </w:p>
        </w:tc>
      </w:tr>
      <w:tr w:rsidR="005F54CE" w:rsidRPr="0098741F" w14:paraId="1E587717" w14:textId="14F4FCD8" w:rsidTr="005F54C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B20C3" w14:textId="1DFEF0C6" w:rsidR="005F54CE" w:rsidRPr="00E8609E" w:rsidRDefault="005F54CE" w:rsidP="00E8609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8609E">
              <w:rPr>
                <w:rFonts w:ascii="Arial" w:hAnsi="Arial" w:cs="Arial"/>
              </w:rPr>
              <w:t>PRAKTYKA Z</w:t>
            </w:r>
            <w:r>
              <w:rPr>
                <w:rFonts w:ascii="Arial" w:hAnsi="Arial" w:cs="Arial"/>
              </w:rPr>
              <w:t>AW</w:t>
            </w:r>
            <w:r w:rsidRPr="00E8609E">
              <w:rPr>
                <w:rFonts w:ascii="Arial" w:hAnsi="Arial" w:cs="Arial"/>
              </w:rPr>
              <w:t>ODOWA 3</w:t>
            </w:r>
          </w:p>
        </w:tc>
        <w:tc>
          <w:tcPr>
            <w:tcW w:w="541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4C078" w14:textId="1C1D5DC1" w:rsidR="005F54CE" w:rsidRPr="001D1A83" w:rsidRDefault="005F54CE" w:rsidP="00E8609E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1A83">
              <w:rPr>
                <w:rFonts w:ascii="Arial" w:hAnsi="Arial" w:cs="Arial"/>
                <w:sz w:val="20"/>
                <w:szCs w:val="20"/>
                <w:lang w:val="pl-PL"/>
              </w:rPr>
              <w:t>Planowanie opieki nad pacjentem z deficytem ruchowym, czuciowym i wyższych czynności psychicznych towarzyszących chorobie neurologicznej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/ </w:t>
            </w:r>
            <w:r w:rsidRPr="001D1A83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8 godz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</w:tc>
        <w:tc>
          <w:tcPr>
            <w:tcW w:w="131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594B6F9" w14:textId="23B4F3B4" w:rsidR="005F54CE" w:rsidRPr="003456C9" w:rsidRDefault="003456C9" w:rsidP="00E8609E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3456C9">
              <w:rPr>
                <w:rFonts w:ascii="Arial" w:hAnsi="Arial" w:cs="Arial"/>
                <w:sz w:val="18"/>
                <w:szCs w:val="18"/>
                <w:lang w:val="pl-PL"/>
              </w:rPr>
              <w:t>C.U2, C.U3, C.U4, C.U11, C.U12, C.U14, C.U15, C.U51, C.U73, C.U72, D.U1, D.U2, D.U3, D.U4, D.U7, D.U12, D.U15, D.U16, D.U17, K.S1, K.S3, K.S4, K.S6</w:t>
            </w:r>
          </w:p>
        </w:tc>
      </w:tr>
      <w:tr w:rsidR="005F54CE" w:rsidRPr="0098741F" w14:paraId="39C5F7A9" w14:textId="7EB32D23" w:rsidTr="005F54C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68FCA6" w14:textId="1A5ABA19" w:rsidR="005F54CE" w:rsidRPr="00E8609E" w:rsidRDefault="005F54CE" w:rsidP="00E8609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8609E">
              <w:rPr>
                <w:rFonts w:ascii="Arial" w:hAnsi="Arial" w:cs="Arial"/>
              </w:rPr>
              <w:t>PRAKTYKA ZAWODOWA 4</w:t>
            </w:r>
          </w:p>
        </w:tc>
        <w:tc>
          <w:tcPr>
            <w:tcW w:w="541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13EE0" w14:textId="0790E165" w:rsidR="005F54CE" w:rsidRPr="001D1A83" w:rsidRDefault="005F54CE" w:rsidP="00E8609E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1A83">
              <w:rPr>
                <w:rFonts w:ascii="Arial" w:hAnsi="Arial" w:cs="Arial"/>
                <w:sz w:val="20"/>
                <w:szCs w:val="20"/>
                <w:lang w:val="pl-PL"/>
              </w:rPr>
              <w:t>Planowanie opieki nad pacjentem z deficytem poznawczym i zaburzeniami emocjonalnymi w przebiegu choroby neurologicznej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/ </w:t>
            </w:r>
            <w:r w:rsidRPr="001D1A83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8 godz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.</w:t>
            </w:r>
          </w:p>
        </w:tc>
        <w:tc>
          <w:tcPr>
            <w:tcW w:w="131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AD796F2" w14:textId="4AA3318B" w:rsidR="005F54CE" w:rsidRPr="003456C9" w:rsidRDefault="003456C9" w:rsidP="00E8609E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D.U1, D.U2, D.U3. D.U4, </w:t>
            </w:r>
            <w:r w:rsidR="00884C9B">
              <w:rPr>
                <w:rFonts w:ascii="Arial" w:hAnsi="Arial" w:cs="Arial"/>
                <w:sz w:val="18"/>
                <w:szCs w:val="18"/>
                <w:lang w:val="pl-PL"/>
              </w:rPr>
              <w:t xml:space="preserve">D.U12, C.U2, C.U51, K.S1, K.S2, K.S3, </w:t>
            </w:r>
          </w:p>
        </w:tc>
      </w:tr>
      <w:tr w:rsidR="005F54CE" w:rsidRPr="0098741F" w14:paraId="61A4AED1" w14:textId="26326F79" w:rsidTr="005F54C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F15B2" w14:textId="520592C2" w:rsidR="005F54CE" w:rsidRPr="00E8609E" w:rsidRDefault="005F54CE" w:rsidP="00E8609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8609E">
              <w:rPr>
                <w:rFonts w:ascii="Arial" w:hAnsi="Arial" w:cs="Arial"/>
              </w:rPr>
              <w:t>PRAKTYKA ZAWODOWA 5</w:t>
            </w:r>
          </w:p>
        </w:tc>
        <w:tc>
          <w:tcPr>
            <w:tcW w:w="541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02913" w14:textId="226BA0D6" w:rsidR="005F54CE" w:rsidRPr="001D1A83" w:rsidRDefault="005F54CE" w:rsidP="00E8609E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1A83">
              <w:rPr>
                <w:rFonts w:ascii="Arial" w:hAnsi="Arial" w:cs="Arial"/>
                <w:sz w:val="20"/>
                <w:szCs w:val="20"/>
                <w:lang w:val="pl-PL"/>
              </w:rPr>
              <w:t xml:space="preserve">Udział pielęgniarki w profilaktyce powikłań istotnych u chorych neurologicznie. Zakres edukacji pielęgniarskiej dla pacjenta i opiekuna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faktycznego/ </w:t>
            </w:r>
            <w:r w:rsidRPr="001D1A83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8 godz.</w:t>
            </w:r>
          </w:p>
        </w:tc>
        <w:tc>
          <w:tcPr>
            <w:tcW w:w="131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7EB2FFF" w14:textId="3A261A00" w:rsidR="005F54CE" w:rsidRPr="003456C9" w:rsidRDefault="00884C9B" w:rsidP="00E8609E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C.U7, D.U11, </w:t>
            </w:r>
            <w:r w:rsidR="003456C9">
              <w:rPr>
                <w:rFonts w:ascii="Arial" w:hAnsi="Arial" w:cs="Arial"/>
                <w:sz w:val="18"/>
                <w:szCs w:val="18"/>
                <w:lang w:val="pl-PL"/>
              </w:rPr>
              <w:t xml:space="preserve">D.U12, D.U14, D.U15, D.U16, D.U17, K.S1, K.S3, K.S4, K.S5, </w:t>
            </w:r>
          </w:p>
        </w:tc>
      </w:tr>
      <w:tr w:rsidR="005F54CE" w:rsidRPr="0098741F" w14:paraId="36C6DE0E" w14:textId="67C4EC35" w:rsidTr="005F54C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8B1FB5" w14:textId="423AB420" w:rsidR="005F54CE" w:rsidRPr="00E8609E" w:rsidRDefault="005F54CE" w:rsidP="00E8609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8609E">
              <w:rPr>
                <w:rFonts w:ascii="Arial" w:hAnsi="Arial" w:cs="Arial"/>
              </w:rPr>
              <w:t>PRAKTYKA ZAWODOWA 6</w:t>
            </w:r>
          </w:p>
        </w:tc>
        <w:tc>
          <w:tcPr>
            <w:tcW w:w="541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C1B7A" w14:textId="41F2E386" w:rsidR="005F54CE" w:rsidRPr="001D1A83" w:rsidRDefault="005F54CE" w:rsidP="00E8609E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1A83">
              <w:rPr>
                <w:rFonts w:ascii="Arial" w:hAnsi="Arial" w:cs="Arial"/>
                <w:sz w:val="20"/>
                <w:szCs w:val="20"/>
                <w:lang w:val="pl-PL"/>
              </w:rPr>
              <w:t>Dylematy etyczne w opiece nad pacjentem w terminalnym okresie choroby neurologicznej o niepomyślnym rokowaniu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/ </w:t>
            </w:r>
            <w:r w:rsidRPr="001D1A83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8 godz.</w:t>
            </w:r>
          </w:p>
        </w:tc>
        <w:tc>
          <w:tcPr>
            <w:tcW w:w="131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8A6A777" w14:textId="6B2EC07A" w:rsidR="005F54CE" w:rsidRPr="003456C9" w:rsidRDefault="00884C9B" w:rsidP="00E8609E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D.U1, D.U2, D.U3, D.U4, D.U6, D.U7, D.U9, D.U11, D.U12, D.U14, K.S1, K.S2, </w:t>
            </w:r>
          </w:p>
        </w:tc>
      </w:tr>
      <w:tr w:rsidR="005F54CE" w:rsidRPr="0098741F" w14:paraId="434DF1E5" w14:textId="14214316" w:rsidTr="005F54C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EDE63" w14:textId="74251E18" w:rsidR="005F54CE" w:rsidRPr="00E8609E" w:rsidRDefault="005F54CE" w:rsidP="00E8609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8609E">
              <w:rPr>
                <w:rFonts w:ascii="Arial" w:hAnsi="Arial" w:cs="Arial"/>
              </w:rPr>
              <w:t>PRAKTYKA ZAWODOWA 7</w:t>
            </w:r>
          </w:p>
        </w:tc>
        <w:tc>
          <w:tcPr>
            <w:tcW w:w="541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01A16" w14:textId="77777777" w:rsidR="005F54CE" w:rsidRDefault="005F54CE" w:rsidP="001D1A8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1A83">
              <w:rPr>
                <w:rFonts w:ascii="Arial" w:hAnsi="Arial" w:cs="Arial"/>
                <w:sz w:val="20"/>
                <w:szCs w:val="20"/>
                <w:lang w:val="pl-PL"/>
              </w:rPr>
              <w:t>Rodzaj, zakres i źródła wsparcia dla pacjenta z przewlekłą chorobą neurologiczną i jego opiekuna. Charakterystyka syndromu opiekun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/ </w:t>
            </w:r>
          </w:p>
          <w:p w14:paraId="36465594" w14:textId="0035EEA0" w:rsidR="005F54CE" w:rsidRPr="001D1A83" w:rsidRDefault="005F54CE" w:rsidP="001D1A83">
            <w:pPr>
              <w:spacing w:afterLines="40" w:after="96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1D1A83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8 godz.</w:t>
            </w:r>
          </w:p>
        </w:tc>
        <w:tc>
          <w:tcPr>
            <w:tcW w:w="131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B176A79" w14:textId="20548FD9" w:rsidR="005F54CE" w:rsidRPr="003456C9" w:rsidRDefault="00884C9B" w:rsidP="001D1A83">
            <w:pPr>
              <w:spacing w:afterLines="40" w:after="96"/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pl-PL"/>
              </w:rPr>
              <w:t xml:space="preserve">D.U11, D.U12, D.U14, D.U15, K.S1, K.S2, K.S3, </w:t>
            </w:r>
          </w:p>
        </w:tc>
      </w:tr>
      <w:tr w:rsidR="005F54CE" w14:paraId="0600C28A" w14:textId="70C4D8A2" w:rsidTr="005F54C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4DE400" w14:textId="29A991B1" w:rsidR="005F54CE" w:rsidRPr="00E8609E" w:rsidRDefault="005F54CE" w:rsidP="00E8609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8609E">
              <w:rPr>
                <w:rFonts w:ascii="Arial" w:hAnsi="Arial" w:cs="Arial"/>
              </w:rPr>
              <w:t>PRAKTYKA ZAWODOWA 8</w:t>
            </w:r>
          </w:p>
        </w:tc>
        <w:tc>
          <w:tcPr>
            <w:tcW w:w="541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088E6" w14:textId="0EB6A44B" w:rsidR="005F54CE" w:rsidRPr="001D1A83" w:rsidRDefault="005F54CE" w:rsidP="00E8609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1A83">
              <w:rPr>
                <w:rFonts w:ascii="Arial" w:hAnsi="Arial" w:cs="Arial"/>
                <w:sz w:val="20"/>
                <w:szCs w:val="20"/>
                <w:lang w:val="pl-PL"/>
              </w:rPr>
              <w:t>Procedura opieki pielęgniarskiej nad pacjentem w stanie zagrożenia życia w przebiegu choroby neurologicznej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/ </w:t>
            </w:r>
            <w:r w:rsidRPr="001D1A83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8 godz.</w:t>
            </w:r>
          </w:p>
        </w:tc>
        <w:tc>
          <w:tcPr>
            <w:tcW w:w="131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AB7AB92" w14:textId="1B6BC1AF" w:rsidR="005F54CE" w:rsidRPr="003456C9" w:rsidRDefault="00884C9B" w:rsidP="00E8609E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t>D.U1, D.U2, D.U3, D.U4, D.U6, D.U7, D.U9, D.U11, D.U12, D.U14, K.S1, K.S2,</w:t>
            </w:r>
          </w:p>
        </w:tc>
      </w:tr>
      <w:tr w:rsidR="005F54CE" w14:paraId="18AFFBFA" w14:textId="25EE064D" w:rsidTr="005F54C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8A18D" w14:textId="2BC7C62D" w:rsidR="005F54CE" w:rsidRPr="00E8609E" w:rsidRDefault="005F54CE" w:rsidP="00E8609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8609E">
              <w:rPr>
                <w:rFonts w:ascii="Arial" w:hAnsi="Arial" w:cs="Arial"/>
              </w:rPr>
              <w:lastRenderedPageBreak/>
              <w:t>PRAKTYKA ZAWODOWA 9</w:t>
            </w:r>
          </w:p>
        </w:tc>
        <w:tc>
          <w:tcPr>
            <w:tcW w:w="541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A5E49" w14:textId="3A9BB8A8" w:rsidR="005F54CE" w:rsidRPr="001D1A83" w:rsidRDefault="005F54CE" w:rsidP="00E8609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1A83">
              <w:rPr>
                <w:rFonts w:ascii="Arial" w:hAnsi="Arial" w:cs="Arial"/>
                <w:sz w:val="20"/>
                <w:szCs w:val="20"/>
                <w:lang w:val="pl-PL"/>
              </w:rPr>
              <w:t>Wybrane aspekty opieki okołooperacyjnej pacjentów neurochirurgicznych hospitalizowanych w trybie planowym i nagłym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/ </w:t>
            </w:r>
            <w:r w:rsidRPr="001D1A83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8 godz.</w:t>
            </w:r>
          </w:p>
        </w:tc>
        <w:tc>
          <w:tcPr>
            <w:tcW w:w="131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77477BD" w14:textId="104FFAAF" w:rsidR="005F54CE" w:rsidRPr="00884C9B" w:rsidRDefault="00884C9B" w:rsidP="00E8609E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884C9B">
              <w:rPr>
                <w:rFonts w:ascii="Arial" w:hAnsi="Arial" w:cs="Arial"/>
                <w:sz w:val="18"/>
                <w:szCs w:val="18"/>
                <w:lang w:val="pl-PL"/>
              </w:rPr>
              <w:t>D.U1, D.U2, D.U3, D.U4, D.U6, D.U7, D.U9, D.U11, D.U12, D.U14, K.S1, K.S2,</w:t>
            </w:r>
          </w:p>
        </w:tc>
      </w:tr>
      <w:tr w:rsidR="005F54CE" w14:paraId="4359649C" w14:textId="595A0EBB" w:rsidTr="005F54CE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ED6761" w14:textId="5D1CE235" w:rsidR="005F54CE" w:rsidRPr="00E8609E" w:rsidRDefault="005F54CE" w:rsidP="00E8609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E8609E">
              <w:rPr>
                <w:rFonts w:ascii="Arial" w:hAnsi="Arial" w:cs="Arial"/>
              </w:rPr>
              <w:t>PRAKTYKA ZAWODOWA 10</w:t>
            </w:r>
          </w:p>
        </w:tc>
        <w:tc>
          <w:tcPr>
            <w:tcW w:w="541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634524" w14:textId="77777777" w:rsidR="005F54CE" w:rsidRDefault="005F54CE" w:rsidP="00E8609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D1A83">
              <w:rPr>
                <w:rFonts w:ascii="Arial" w:hAnsi="Arial" w:cs="Arial"/>
                <w:sz w:val="20"/>
                <w:szCs w:val="20"/>
                <w:lang w:val="pl-PL"/>
              </w:rPr>
              <w:t>Wybrane aspekty organizacji pracy pielęgniarskiej w oddziale neurologicznym. Czynniki uciążliwe obecne w środowisku pracy. Zasady i zakres współpracy pielęgniarki z lekarzem, fizjoterapeutą i personelem pomocniczym (opiekun medyczny, opiekun osoby niepełnosprawnej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)/ </w:t>
            </w:r>
          </w:p>
          <w:p w14:paraId="4CA3CF6D" w14:textId="22EEFCC1" w:rsidR="005F54CE" w:rsidRPr="001D1A83" w:rsidRDefault="005F54CE" w:rsidP="00E8609E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1D1A83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8 godz.</w:t>
            </w:r>
          </w:p>
        </w:tc>
        <w:tc>
          <w:tcPr>
            <w:tcW w:w="131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EF401C2" w14:textId="564ECB3F" w:rsidR="005F54CE" w:rsidRPr="00884C9B" w:rsidRDefault="003456C9" w:rsidP="00E8609E">
            <w:pPr>
              <w:spacing w:afterLines="40" w:after="96"/>
              <w:rPr>
                <w:rFonts w:ascii="Arial" w:hAnsi="Arial" w:cs="Arial"/>
                <w:bCs/>
                <w:sz w:val="18"/>
                <w:szCs w:val="18"/>
                <w:lang w:val="pl-PL"/>
              </w:rPr>
            </w:pPr>
            <w:r w:rsidRPr="00884C9B">
              <w:rPr>
                <w:rFonts w:ascii="Arial" w:hAnsi="Arial" w:cs="Arial"/>
                <w:bCs/>
                <w:sz w:val="18"/>
                <w:szCs w:val="18"/>
                <w:lang w:val="pl-PL"/>
              </w:rPr>
              <w:t xml:space="preserve">C.U3, C.U11, C.U51, C.U74, D.U12, D.U14, K.S7, </w:t>
            </w:r>
          </w:p>
        </w:tc>
      </w:tr>
      <w:tr w:rsidR="001E78C1" w:rsidRPr="001543CD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55447823" w:rsidR="001E78C1" w:rsidRPr="001543CD" w:rsidRDefault="001E78C1" w:rsidP="005F54CE">
            <w:pPr>
              <w:pStyle w:val="Styltabeli6"/>
              <w:jc w:val="center"/>
              <w:rPr>
                <w:rFonts w:ascii="Arial" w:hAnsi="Arial" w:cs="Arial"/>
                <w:color w:val="FEFFFF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</w:p>
        </w:tc>
      </w:tr>
      <w:tr w:rsidR="001E78C1" w:rsidRPr="00EC2086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1B93E11E" w:rsidR="001E78C1" w:rsidRPr="00347BBC" w:rsidRDefault="001E78C1" w:rsidP="001E78C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1</w:t>
            </w:r>
            <w:r w:rsidR="005F54CE">
              <w:rPr>
                <w:rFonts w:ascii="Arial" w:hAnsi="Arial" w:cs="Arial"/>
                <w:color w:val="00608B"/>
              </w:rPr>
              <w:t xml:space="preserve"> – PRAKTYKA ZAWODOWA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20DBF652" w:rsidR="001E78C1" w:rsidRPr="001D1A83" w:rsidRDefault="001D1A83" w:rsidP="001E78C1">
            <w:pPr>
              <w:pStyle w:val="Styltabeli2"/>
              <w:spacing w:afterLines="40" w:after="96"/>
              <w:rPr>
                <w:rFonts w:ascii="Arial" w:hAnsi="Arial" w:cs="Arial"/>
                <w:color w:val="FF0000"/>
              </w:rPr>
            </w:pPr>
            <w:r w:rsidRPr="001D1A83">
              <w:rPr>
                <w:rFonts w:ascii="Arial" w:hAnsi="Arial" w:cs="Arial"/>
                <w:color w:val="auto"/>
              </w:rPr>
              <w:t>instruktaż, nauczanie przy łóżku chorego, dyskusja, ćwiczenia praktyczne, pokaz, praktyka zawodowa, praca w grupach</w:t>
            </w:r>
          </w:p>
        </w:tc>
      </w:tr>
      <w:tr w:rsidR="001E78C1" w:rsidRPr="001543CD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2725E3E9" w:rsidR="001E78C1" w:rsidRPr="001543CD" w:rsidRDefault="001E78C1" w:rsidP="005F54CE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</w:p>
        </w:tc>
      </w:tr>
      <w:tr w:rsidR="001E78C1" w:rsidRPr="003769E8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1E78C1" w:rsidRPr="003D7426" w:rsidRDefault="001E78C1" w:rsidP="001E78C1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03C2E4F4" w:rsidR="001E78C1" w:rsidRPr="00D739FF" w:rsidRDefault="005F54CE" w:rsidP="001E78C1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0</w:t>
            </w:r>
          </w:p>
        </w:tc>
      </w:tr>
      <w:tr w:rsidR="001E78C1" w:rsidRPr="003769E8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1E78C1" w:rsidRPr="00347BBC" w:rsidRDefault="001E78C1" w:rsidP="001E78C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6C51B3EF" w:rsidR="001E78C1" w:rsidRPr="00D739FF" w:rsidRDefault="005F54CE" w:rsidP="001E78C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80</w:t>
            </w:r>
          </w:p>
        </w:tc>
      </w:tr>
      <w:tr w:rsidR="001E78C1" w:rsidRPr="003769E8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1E78C1" w:rsidRPr="00347BBC" w:rsidRDefault="001E78C1" w:rsidP="001E78C1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1BD1A8D3" w:rsidR="001E78C1" w:rsidRPr="00D739FF" w:rsidRDefault="001E78C1" w:rsidP="001E78C1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80</w:t>
            </w:r>
          </w:p>
        </w:tc>
      </w:tr>
      <w:tr w:rsidR="001E78C1" w:rsidRPr="003769E8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1E78C1" w:rsidRPr="0037612C" w:rsidRDefault="001E78C1" w:rsidP="001E78C1">
            <w:pPr>
              <w:jc w:val="center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1E78C1" w:rsidRPr="0098741F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1B4237" w14:textId="24B3C97B" w:rsidR="001E78C1" w:rsidRPr="003A23FB" w:rsidRDefault="00D27D0E" w:rsidP="00D27D0E">
            <w:pPr>
              <w:spacing w:afterLines="40" w:after="96"/>
              <w:rPr>
                <w:rFonts w:ascii="Arial" w:hAnsi="Arial" w:cs="Arial"/>
                <w:b/>
                <w:sz w:val="18"/>
                <w:szCs w:val="18"/>
                <w:lang w:val="pl-PL"/>
              </w:rPr>
            </w:pPr>
            <w:r w:rsidRPr="003A23FB">
              <w:rPr>
                <w:rFonts w:ascii="Arial" w:hAnsi="Arial" w:cs="Arial"/>
                <w:b/>
                <w:sz w:val="18"/>
                <w:szCs w:val="18"/>
                <w:lang w:val="pl-PL"/>
              </w:rPr>
              <w:t>Zajęcia są obowiązkowe</w:t>
            </w:r>
            <w:r w:rsidR="003A23FB">
              <w:rPr>
                <w:rFonts w:ascii="Arial" w:hAnsi="Arial" w:cs="Arial"/>
                <w:b/>
                <w:sz w:val="18"/>
                <w:szCs w:val="18"/>
                <w:lang w:val="pl-PL"/>
              </w:rPr>
              <w:t xml:space="preserve">. Praktyka zawodowa </w:t>
            </w:r>
            <w:r w:rsidR="00A83309" w:rsidRPr="003A23FB">
              <w:rPr>
                <w:rFonts w:ascii="Arial" w:hAnsi="Arial" w:cs="Arial"/>
                <w:b/>
                <w:sz w:val="18"/>
                <w:szCs w:val="18"/>
                <w:lang w:val="pl-PL"/>
              </w:rPr>
              <w:t>k</w:t>
            </w:r>
            <w:r w:rsidR="003A23FB">
              <w:rPr>
                <w:rFonts w:ascii="Arial" w:hAnsi="Arial" w:cs="Arial"/>
                <w:b/>
                <w:sz w:val="18"/>
                <w:szCs w:val="18"/>
                <w:lang w:val="pl-PL"/>
              </w:rPr>
              <w:t>ończy</w:t>
            </w:r>
            <w:r w:rsidRPr="003A23FB">
              <w:rPr>
                <w:rFonts w:ascii="Arial" w:hAnsi="Arial" w:cs="Arial"/>
                <w:b/>
                <w:sz w:val="18"/>
                <w:szCs w:val="18"/>
                <w:lang w:val="pl-PL"/>
              </w:rPr>
              <w:t xml:space="preserve"> się zaliczeniem z oceną. </w:t>
            </w:r>
          </w:p>
          <w:p w14:paraId="2C95BB4B" w14:textId="37A6F454" w:rsidR="00D27D0E" w:rsidRDefault="00D27D0E" w:rsidP="00D27D0E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t>Warunki zaliczenia PZ s</w:t>
            </w:r>
            <w:r w:rsidR="00A83309">
              <w:rPr>
                <w:rFonts w:ascii="Arial" w:hAnsi="Arial" w:cs="Arial"/>
                <w:sz w:val="18"/>
                <w:szCs w:val="18"/>
                <w:lang w:val="pl-PL"/>
              </w:rPr>
              <w:t xml:space="preserve">ą </w:t>
            </w:r>
            <w:r w:rsidR="003A23FB">
              <w:rPr>
                <w:rFonts w:ascii="Arial" w:hAnsi="Arial" w:cs="Arial"/>
                <w:sz w:val="18"/>
                <w:szCs w:val="18"/>
                <w:lang w:val="pl-PL"/>
              </w:rPr>
              <w:t>następujące</w:t>
            </w:r>
            <w:r w:rsidR="00A83309">
              <w:rPr>
                <w:rFonts w:ascii="Arial" w:hAnsi="Arial" w:cs="Arial"/>
                <w:sz w:val="18"/>
                <w:szCs w:val="18"/>
                <w:lang w:val="pl-PL"/>
              </w:rPr>
              <w:t>.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>:</w:t>
            </w:r>
          </w:p>
          <w:p w14:paraId="7B36947C" w14:textId="1DF66583" w:rsidR="00D27D0E" w:rsidRPr="00D27D0E" w:rsidRDefault="00D27D0E" w:rsidP="00D27D0E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Uzyskanie </w:t>
            </w:r>
            <w:r w:rsidR="00A83309">
              <w:rPr>
                <w:rFonts w:ascii="Arial" w:hAnsi="Arial" w:cs="Arial"/>
                <w:sz w:val="18"/>
                <w:szCs w:val="18"/>
                <w:lang w:val="pl-PL"/>
              </w:rPr>
              <w:t xml:space="preserve">szczegółowych 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>e</w:t>
            </w:r>
            <w:r w:rsidRPr="00D27D0E">
              <w:rPr>
                <w:rFonts w:ascii="Arial" w:hAnsi="Arial" w:cs="Arial"/>
                <w:sz w:val="18"/>
                <w:szCs w:val="18"/>
                <w:lang w:val="pl-PL"/>
              </w:rPr>
              <w:t>fekt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ów uczenia się </w:t>
            </w:r>
            <w:r w:rsidRPr="00D27D0E">
              <w:rPr>
                <w:rFonts w:ascii="Arial" w:hAnsi="Arial" w:cs="Arial"/>
                <w:sz w:val="18"/>
                <w:szCs w:val="18"/>
                <w:lang w:val="pl-PL"/>
              </w:rPr>
              <w:t xml:space="preserve"> wynikając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>ych</w:t>
            </w:r>
            <w:r w:rsidRPr="00D27D0E">
              <w:rPr>
                <w:rFonts w:ascii="Arial" w:hAnsi="Arial" w:cs="Arial"/>
                <w:sz w:val="18"/>
                <w:szCs w:val="18"/>
                <w:lang w:val="pl-PL"/>
              </w:rPr>
              <w:t xml:space="preserve"> z karty 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>przedmiotu</w:t>
            </w:r>
          </w:p>
          <w:p w14:paraId="19F147D4" w14:textId="7AEB6730" w:rsidR="00D27D0E" w:rsidRDefault="00A83309" w:rsidP="00D27D0E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Aktywny udział w omawianiu </w:t>
            </w:r>
            <w:r w:rsidR="00D27D0E" w:rsidRPr="00D27D0E">
              <w:rPr>
                <w:rFonts w:ascii="Arial" w:hAnsi="Arial" w:cs="Arial"/>
                <w:sz w:val="18"/>
                <w:szCs w:val="18"/>
                <w:lang w:val="pl-PL"/>
              </w:rPr>
              <w:t>zagadnień teoretycznych.</w:t>
            </w:r>
          </w:p>
          <w:p w14:paraId="14F3F01B" w14:textId="7090962A" w:rsidR="00A83309" w:rsidRPr="00D27D0E" w:rsidRDefault="00A83309" w:rsidP="00D27D0E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t>Aktywny udział w wykonywaniu zadań (czynności i procedur) realizowanych w ramach praktyki pielęgniarskiej.</w:t>
            </w:r>
          </w:p>
          <w:p w14:paraId="1C94674F" w14:textId="0B52F1A7" w:rsidR="00D27D0E" w:rsidRDefault="00D27D0E" w:rsidP="00D27D0E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t>Umiejętność w</w:t>
            </w:r>
            <w:r w:rsidRPr="00D27D0E">
              <w:rPr>
                <w:rFonts w:ascii="Arial" w:hAnsi="Arial" w:cs="Arial"/>
                <w:sz w:val="18"/>
                <w:szCs w:val="18"/>
                <w:lang w:val="pl-PL"/>
              </w:rPr>
              <w:t>spółprac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>y</w:t>
            </w:r>
            <w:r w:rsidRPr="00D27D0E">
              <w:rPr>
                <w:rFonts w:ascii="Arial" w:hAnsi="Arial" w:cs="Arial"/>
                <w:sz w:val="18"/>
                <w:szCs w:val="18"/>
                <w:lang w:val="pl-PL"/>
              </w:rPr>
              <w:t xml:space="preserve"> w zespole</w:t>
            </w:r>
            <w:r w:rsidR="00A83309">
              <w:rPr>
                <w:rFonts w:ascii="Arial" w:hAnsi="Arial" w:cs="Arial"/>
                <w:sz w:val="18"/>
                <w:szCs w:val="18"/>
                <w:lang w:val="pl-PL"/>
              </w:rPr>
              <w:t xml:space="preserve"> terapeutycznym.</w:t>
            </w:r>
          </w:p>
          <w:p w14:paraId="1609A7F6" w14:textId="4E77C9C7" w:rsidR="00D27D0E" w:rsidRPr="00D27D0E" w:rsidRDefault="00D27D0E" w:rsidP="00D27D0E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t>Przestrzeganie Regulaminu PZ</w:t>
            </w:r>
          </w:p>
        </w:tc>
      </w:tr>
      <w:tr w:rsidR="001E78C1" w:rsidRPr="001543CD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1E78C1" w:rsidRPr="001543CD" w:rsidRDefault="001E78C1" w:rsidP="001E78C1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METODY OCENY POSTĘPU STUDENTÓW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 xml:space="preserve"> (WERYFIKACJA EFEKTÓW UCZENIA SIĘ)</w:t>
            </w:r>
          </w:p>
        </w:tc>
      </w:tr>
      <w:tr w:rsidR="005F54CE" w:rsidRPr="0098741F" w14:paraId="798C4FFF" w14:textId="77777777" w:rsidTr="00586F9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27931C1C" w:rsidR="005F54CE" w:rsidRPr="00347BBC" w:rsidRDefault="005F54CE" w:rsidP="005F54CE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</w:p>
        </w:tc>
        <w:tc>
          <w:tcPr>
            <w:tcW w:w="6731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84C84" w14:textId="5BCF5CDF" w:rsidR="005F54CE" w:rsidRPr="000F12EB" w:rsidRDefault="005F54CE" w:rsidP="005F54CE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S</w:t>
            </w:r>
            <w:r w:rsidRPr="00111C6A">
              <w:rPr>
                <w:sz w:val="18"/>
                <w:szCs w:val="18"/>
                <w:lang w:val="pl-PL"/>
              </w:rPr>
              <w:t>prawdzian praktyczny, obserwacja wykonywanych przez Studenta procedur, całościowa ocena geriatryczna</w:t>
            </w:r>
          </w:p>
        </w:tc>
      </w:tr>
      <w:tr w:rsidR="005F54CE" w:rsidRPr="0098741F" w14:paraId="59F509B5" w14:textId="77777777" w:rsidTr="00586F9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183B644A" w:rsidR="005F54CE" w:rsidRPr="00D27D0E" w:rsidRDefault="005F54CE" w:rsidP="005F54CE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D27D0E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</w:p>
        </w:tc>
        <w:tc>
          <w:tcPr>
            <w:tcW w:w="6731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B73C5" w14:textId="3D2AB57F" w:rsidR="005F54CE" w:rsidRPr="000F12EB" w:rsidRDefault="005F54CE" w:rsidP="005F54CE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A</w:t>
            </w:r>
            <w:r w:rsidRPr="00111C6A">
              <w:rPr>
                <w:sz w:val="18"/>
                <w:szCs w:val="18"/>
                <w:lang w:val="pl-PL"/>
              </w:rPr>
              <w:t>ktywność na zajęciach, obserwacja zachowania wobec pacjentów, kolegów, ocena pracy w grupie.</w:t>
            </w:r>
          </w:p>
        </w:tc>
      </w:tr>
      <w:tr w:rsidR="005F54CE" w:rsidRPr="0098741F" w14:paraId="36843DF9" w14:textId="77777777" w:rsidTr="00586F91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55ACF71C" w:rsidR="005F54CE" w:rsidRPr="00D27D0E" w:rsidRDefault="005F54CE" w:rsidP="005F54CE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D27D0E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</w:p>
        </w:tc>
        <w:tc>
          <w:tcPr>
            <w:tcW w:w="6731" w:type="dxa"/>
            <w:gridSpan w:val="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A1068" w14:textId="2A81A4DA" w:rsidR="005F54CE" w:rsidRPr="000F12EB" w:rsidRDefault="005F54CE" w:rsidP="005F54CE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Aktywność na zajęciach, Ćwiczenia praktyczne</w:t>
            </w:r>
          </w:p>
        </w:tc>
      </w:tr>
      <w:tr w:rsidR="005F54CE" w:rsidRPr="003769E8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075DBD61" w:rsidR="005F54CE" w:rsidRPr="00D27D0E" w:rsidRDefault="005F54CE" w:rsidP="005F54CE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D27D0E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</w:p>
          <w:p w14:paraId="5F36CA1E" w14:textId="77777777" w:rsidR="005F54CE" w:rsidRPr="00D27D0E" w:rsidRDefault="005F54CE" w:rsidP="005F54CE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D27D0E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(I </w:t>
            </w:r>
            <w:proofErr w:type="spellStart"/>
            <w:r w:rsidRPr="00D27D0E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i</w:t>
            </w:r>
            <w:proofErr w:type="spellEnd"/>
            <w:r w:rsidRPr="00D27D0E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 II termin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F4CD3E" w14:textId="4A9DFF42" w:rsidR="005F54CE" w:rsidRPr="000F12EB" w:rsidRDefault="005F54CE" w:rsidP="005F54CE">
            <w:pPr>
              <w:spacing w:afterLines="40" w:after="96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A65F66">
              <w:rPr>
                <w:sz w:val="18"/>
                <w:szCs w:val="18"/>
                <w:lang w:val="pl-PL"/>
              </w:rPr>
              <w:t>Nie dotyczy</w:t>
            </w:r>
          </w:p>
        </w:tc>
      </w:tr>
      <w:tr w:rsidR="005F54CE" w:rsidRPr="003769E8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5F54CE" w:rsidRPr="001543CD" w:rsidRDefault="005F54CE" w:rsidP="005F54CE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lastRenderedPageBreak/>
              <w:t>KRYTERIA EGZAMINU/ ZALICZENIA Z OCENĄ</w:t>
            </w:r>
          </w:p>
        </w:tc>
      </w:tr>
      <w:tr w:rsidR="001A1C17" w:rsidRPr="0098741F" w14:paraId="17A93AEE" w14:textId="77777777" w:rsidTr="008C1D99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2D522C8B" w:rsidR="001A1C17" w:rsidRPr="00347BBC" w:rsidRDefault="001A1C17" w:rsidP="001A1C1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2,0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839535" w14:textId="77777777" w:rsidR="001A1C17" w:rsidRPr="00AA58C9" w:rsidRDefault="001A1C17" w:rsidP="001A1C1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Umiejętności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ą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mim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kierunkowa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uczyciela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Korzysta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poda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iśmiennictw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ego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ograniczony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kresie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Brak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aktywnośc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jęciach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n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angażuj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prac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espołową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</w:p>
          <w:p w14:paraId="06FFDB63" w14:textId="77777777" w:rsidR="001A1C17" w:rsidRPr="00AA58C9" w:rsidRDefault="001A1C17" w:rsidP="001A1C17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</w:p>
          <w:p w14:paraId="14302FDF" w14:textId="2090233C" w:rsidR="001A1C17" w:rsidRPr="009D1B16" w:rsidRDefault="001A1C17" w:rsidP="001A1C17">
            <w:pPr>
              <w:spacing w:afterLines="40" w:after="96"/>
              <w:rPr>
                <w:rFonts w:ascii="Arial" w:hAnsi="Arial" w:cs="Arial"/>
                <w:i/>
                <w:iCs/>
                <w:sz w:val="18"/>
                <w:szCs w:val="18"/>
                <w:lang w:val="pl-PL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o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zadawalającym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</w:tc>
      </w:tr>
      <w:tr w:rsidR="001A1C17" w:rsidRPr="0098741F" w14:paraId="40BB5497" w14:textId="77777777" w:rsidTr="008C1D99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54A46619" w:rsidR="001A1C17" w:rsidRPr="00347BBC" w:rsidRDefault="001A1C17" w:rsidP="001A1C1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0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DBADA" w14:textId="77777777" w:rsidR="001A1C17" w:rsidRPr="00AA58C9" w:rsidRDefault="001A1C17" w:rsidP="001A1C17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Umiejętności: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kierunkowania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zdobywaniu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miejętności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Korzysta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poda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iśmiennictw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ego</w:t>
            </w:r>
            <w:proofErr w:type="spellEnd"/>
            <w:r w:rsidRPr="00AA58C9">
              <w:rPr>
                <w:sz w:val="20"/>
                <w:szCs w:val="20"/>
                <w:lang w:val="pl-PL"/>
              </w:rPr>
              <w:t xml:space="preserve"> </w:t>
            </w:r>
            <w:r w:rsidRPr="00AA58C9">
              <w:rPr>
                <w:sz w:val="20"/>
                <w:szCs w:val="20"/>
              </w:rPr>
              <w:t xml:space="preserve">w </w:t>
            </w:r>
            <w:proofErr w:type="spellStart"/>
            <w:r w:rsidRPr="00AA58C9">
              <w:rPr>
                <w:sz w:val="20"/>
                <w:szCs w:val="20"/>
              </w:rPr>
              <w:t>ograniczony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kresie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Aktywność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jęci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minimalna</w:t>
            </w:r>
            <w:proofErr w:type="spellEnd"/>
            <w:r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Pr="00AA58C9">
              <w:rPr>
                <w:sz w:val="20"/>
                <w:szCs w:val="20"/>
              </w:rPr>
              <w:t>prac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espołowej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mocy</w:t>
            </w:r>
            <w:proofErr w:type="spellEnd"/>
          </w:p>
          <w:p w14:paraId="58261B01" w14:textId="77777777" w:rsidR="001A1C17" w:rsidRPr="00AA58C9" w:rsidRDefault="001A1C17" w:rsidP="001A1C17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</w:p>
          <w:p w14:paraId="7720CF3D" w14:textId="48E6DF16" w:rsidR="001A1C17" w:rsidRPr="00D739FF" w:rsidRDefault="001A1C17" w:rsidP="001A1C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</w:p>
        </w:tc>
        <w:bookmarkStart w:id="0" w:name="_GoBack"/>
        <w:bookmarkEnd w:id="0"/>
      </w:tr>
      <w:tr w:rsidR="001A1C17" w:rsidRPr="0098741F" w14:paraId="3642D4D9" w14:textId="77777777" w:rsidTr="006F3EB9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5C093425" w:rsidR="001A1C17" w:rsidRPr="00347BBC" w:rsidRDefault="001A1C17" w:rsidP="001A1C1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5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25185" w14:textId="77777777" w:rsidR="001A1C17" w:rsidRPr="00AA58C9" w:rsidRDefault="001A1C17" w:rsidP="001A1C17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Umiejętności: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usystematyzowane</w:t>
            </w:r>
            <w:proofErr w:type="spellEnd"/>
            <w:r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wielkiego</w:t>
            </w:r>
            <w:proofErr w:type="spellEnd"/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kierunkowania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zdobywaniu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miejętności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Aktywność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jęci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mała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prac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espołowej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mocy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niewielki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kresie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Korzyst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a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iśmiennictw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ego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pełni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</w:p>
          <w:p w14:paraId="079E529B" w14:textId="77777777" w:rsidR="001A1C17" w:rsidRPr="00AA58C9" w:rsidRDefault="001A1C17" w:rsidP="001A1C1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  <w:p w14:paraId="07A73FAF" w14:textId="5FD3BE60" w:rsidR="001A1C17" w:rsidRPr="00D739FF" w:rsidRDefault="001A1C17" w:rsidP="001A1C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</w:p>
        </w:tc>
      </w:tr>
      <w:tr w:rsidR="001A1C17" w:rsidRPr="0098741F" w14:paraId="639F50F5" w14:textId="77777777" w:rsidTr="006F3EB9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013EFA" w14:textId="593B604F" w:rsidR="001A1C17" w:rsidRPr="00347BBC" w:rsidRDefault="001A1C17" w:rsidP="001A1C1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0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EAA511" w14:textId="77777777" w:rsidR="001A1C17" w:rsidRPr="00AA58C9" w:rsidRDefault="001A1C17" w:rsidP="001A1C17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Umiejętności: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nad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usystematyzowane</w:t>
            </w:r>
            <w:proofErr w:type="spellEnd"/>
            <w:r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Pr="00AA58C9">
              <w:rPr>
                <w:sz w:val="20"/>
                <w:szCs w:val="20"/>
              </w:rPr>
              <w:t>samodzielny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sytuacj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typowych</w:t>
            </w:r>
            <w:proofErr w:type="spellEnd"/>
            <w:r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Pr="00AA58C9">
              <w:rPr>
                <w:sz w:val="20"/>
                <w:szCs w:val="20"/>
              </w:rPr>
              <w:t>zdobywaniu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miejętności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  <w:r w:rsidRPr="00AA58C9">
              <w:rPr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Formułuj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nioski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podjęty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działań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Aktywność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jęci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dowalająca</w:t>
            </w:r>
            <w:proofErr w:type="spellEnd"/>
            <w:r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Pr="00AA58C9">
              <w:rPr>
                <w:sz w:val="20"/>
                <w:szCs w:val="20"/>
              </w:rPr>
              <w:t>prac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espołowej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mocy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sytuacj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typowych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Korzysta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poda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iśmiennictw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ego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pełni</w:t>
            </w:r>
            <w:proofErr w:type="spellEnd"/>
            <w:r w:rsidRPr="00AA58C9">
              <w:rPr>
                <w:sz w:val="20"/>
                <w:szCs w:val="20"/>
              </w:rPr>
              <w:t xml:space="preserve">, a z </w:t>
            </w:r>
            <w:proofErr w:type="spellStart"/>
            <w:r w:rsidRPr="00AA58C9">
              <w:rPr>
                <w:sz w:val="20"/>
                <w:szCs w:val="20"/>
              </w:rPr>
              <w:t>uzupełniającego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ograniczony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kresie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  <w:p w14:paraId="0AD9E127" w14:textId="25CB6C5F" w:rsidR="001A1C17" w:rsidRPr="00D739FF" w:rsidRDefault="001A1C17" w:rsidP="001A1C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AA58C9">
              <w:rPr>
                <w:b/>
                <w:iCs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iCs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iCs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iCs/>
                <w:sz w:val="20"/>
                <w:szCs w:val="20"/>
              </w:rPr>
              <w:t>:</w:t>
            </w:r>
            <w:r w:rsidRPr="00AA58C9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nad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usystematyzowane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</w:tc>
      </w:tr>
      <w:tr w:rsidR="001A1C17" w:rsidRPr="0098741F" w14:paraId="43205554" w14:textId="77777777" w:rsidTr="006F3EB9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F1C541" w14:textId="08094145" w:rsidR="001A1C17" w:rsidRPr="00347BBC" w:rsidRDefault="001A1C17" w:rsidP="001A1C1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5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19B5DA" w14:textId="77777777" w:rsidR="001A1C17" w:rsidRPr="00AA58C9" w:rsidRDefault="001A1C17" w:rsidP="001A1C17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 xml:space="preserve">Umiejętności: 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nadpodstawowym</w:t>
            </w:r>
            <w:proofErr w:type="spellEnd"/>
            <w:r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Pr="00AA58C9">
              <w:rPr>
                <w:sz w:val="20"/>
                <w:szCs w:val="20"/>
              </w:rPr>
              <w:t>wykazuj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systematyzowaną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iedzą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miejętnościami</w:t>
            </w:r>
            <w:proofErr w:type="spellEnd"/>
            <w:r w:rsidRPr="00AA58C9">
              <w:rPr>
                <w:sz w:val="20"/>
                <w:szCs w:val="20"/>
              </w:rPr>
              <w:t xml:space="preserve">, jest w </w:t>
            </w:r>
            <w:proofErr w:type="spellStart"/>
            <w:r w:rsidRPr="00AA58C9">
              <w:rPr>
                <w:sz w:val="20"/>
                <w:szCs w:val="20"/>
              </w:rPr>
              <w:t>dużej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mierz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amodzielny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jednak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sytuacj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trudniejszy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poradycz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sparc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uczyciela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Popełni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błęd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traf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korygować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krótki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kierunkowaniu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  <w:p w14:paraId="03625879" w14:textId="77777777" w:rsidR="001A1C17" w:rsidRPr="00AA58C9" w:rsidRDefault="001A1C17" w:rsidP="001A1C17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</w:p>
          <w:p w14:paraId="63295149" w14:textId="6EE8B920" w:rsidR="001A1C17" w:rsidRPr="00D739FF" w:rsidRDefault="001A1C17" w:rsidP="001A1C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Kompetencje społeczne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dowalającym</w:t>
            </w:r>
            <w:proofErr w:type="spellEnd"/>
            <w:r w:rsidRPr="00AA58C9">
              <w:rPr>
                <w:sz w:val="20"/>
                <w:szCs w:val="20"/>
              </w:rPr>
              <w:t xml:space="preserve">. Student jest </w:t>
            </w:r>
            <w:proofErr w:type="spellStart"/>
            <w:r w:rsidRPr="00AA58C9">
              <w:rPr>
                <w:sz w:val="20"/>
                <w:szCs w:val="20"/>
              </w:rPr>
              <w:t>zaangażowany</w:t>
            </w:r>
            <w:proofErr w:type="spellEnd"/>
            <w:r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Pr="00AA58C9">
              <w:rPr>
                <w:sz w:val="20"/>
                <w:szCs w:val="20"/>
              </w:rPr>
              <w:t>większośc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ytuacj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rawidłow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spółpracuje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zespołe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acjentem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jedyn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wielki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skazówek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</w:tc>
      </w:tr>
      <w:tr w:rsidR="001A1C17" w:rsidRPr="0098741F" w14:paraId="01D080D6" w14:textId="77777777" w:rsidTr="008C1D99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7112F00A" w:rsidR="001A1C17" w:rsidRPr="00347BBC" w:rsidRDefault="001A1C17" w:rsidP="001A1C1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5,0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8FB3BA" w14:textId="77777777" w:rsidR="001A1C17" w:rsidRPr="00AA58C9" w:rsidRDefault="001A1C17" w:rsidP="001A1C1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pl-PL" w:eastAsia="en-GB"/>
              </w:rPr>
            </w:pPr>
            <w:r w:rsidRPr="00AA58C9">
              <w:rPr>
                <w:b/>
                <w:sz w:val="20"/>
                <w:szCs w:val="20"/>
                <w:lang w:val="pl-PL" w:eastAsia="en-GB"/>
              </w:rPr>
              <w:t>Umiejętności:</w:t>
            </w:r>
            <w:r w:rsidRPr="00AA58C9">
              <w:rPr>
                <w:sz w:val="20"/>
                <w:szCs w:val="20"/>
                <w:lang w:val="pl-PL" w:eastAsia="en-GB"/>
              </w:rPr>
              <w:t xml:space="preserve"> Efekty uczenia się opanowane na poziomie wysokim. Student wykazuje samodzielność w sytuacjach złożonych (problemowych) w zdobywaniu umiejętności. Aktywność na zajęciach bardzo duża, w pracy zespołowej nie wymaga pomocy w sytuacjach nowych i złożonych. Samodzielnie poszukuje informacji korzystając z piśmiennictwa z poza listy podstawowej i uzupełniającej.</w:t>
            </w:r>
          </w:p>
          <w:p w14:paraId="69EEEFC3" w14:textId="77777777" w:rsidR="001A1C17" w:rsidRPr="00AA58C9" w:rsidRDefault="001A1C17" w:rsidP="001A1C17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  <w:lang w:val="pl-PL" w:eastAsia="en-GB"/>
              </w:rPr>
            </w:pPr>
          </w:p>
          <w:p w14:paraId="5030F915" w14:textId="0E70FC29" w:rsidR="001A1C17" w:rsidRPr="00D739FF" w:rsidRDefault="001A1C17" w:rsidP="001A1C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A58C9">
              <w:rPr>
                <w:b/>
                <w:sz w:val="20"/>
                <w:szCs w:val="20"/>
                <w:lang w:val="pl-PL" w:eastAsia="en-GB"/>
              </w:rPr>
              <w:t xml:space="preserve">Kompetencje społeczne: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sokim</w:t>
            </w:r>
            <w:proofErr w:type="spellEnd"/>
          </w:p>
        </w:tc>
      </w:tr>
      <w:tr w:rsidR="001A1C17" w:rsidRPr="0098741F" w14:paraId="79550A66" w14:textId="77777777" w:rsidTr="006F3EB9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1F866F16" w:rsidR="001A1C17" w:rsidRPr="00347BBC" w:rsidRDefault="001A1C17" w:rsidP="001A1C17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>NA OCENĘ 6,0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06FB2" w14:textId="77777777" w:rsidR="001A1C17" w:rsidRPr="00AA58C9" w:rsidRDefault="001A1C17" w:rsidP="001A1C17">
            <w:pPr>
              <w:spacing w:after="160" w:line="278" w:lineRule="auto"/>
              <w:contextualSpacing/>
              <w:jc w:val="both"/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AA58C9">
              <w:rPr>
                <w:rFonts w:eastAsia="Aptos"/>
                <w:b/>
                <w:kern w:val="2"/>
                <w:sz w:val="20"/>
                <w:szCs w:val="20"/>
                <w:lang w:val="pl-PL"/>
                <w14:ligatures w14:val="standardContextual"/>
              </w:rPr>
              <w:t>Umiejętności:</w:t>
            </w:r>
            <w:r w:rsidRPr="00AA58C9"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  <w:t xml:space="preserve"> student opanował efekty uczenia się na poziomie wykraczającym poza standard programowy; wykazuje się inicjatywą, kreatywnością, potrafi wprowadzać innowacyjne rozwiązania w opiece pielęgniarskiej; aktywnie uczestniczy w projektach dydaktycznych lub naukowych.</w:t>
            </w:r>
          </w:p>
          <w:p w14:paraId="25A9A4D5" w14:textId="77777777" w:rsidR="001A1C17" w:rsidRPr="00AA58C9" w:rsidRDefault="001A1C17" w:rsidP="001A1C17">
            <w:pPr>
              <w:spacing w:after="160" w:line="278" w:lineRule="auto"/>
              <w:contextualSpacing/>
              <w:jc w:val="both"/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</w:pPr>
          </w:p>
          <w:p w14:paraId="78253673" w14:textId="77777777" w:rsidR="001A1C17" w:rsidRPr="00AA58C9" w:rsidRDefault="001A1C17" w:rsidP="001A1C17">
            <w:pPr>
              <w:spacing w:after="160" w:line="278" w:lineRule="auto"/>
              <w:contextualSpacing/>
              <w:jc w:val="both"/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AA58C9">
              <w:rPr>
                <w:rFonts w:eastAsia="Aptos"/>
                <w:b/>
                <w:kern w:val="2"/>
                <w:sz w:val="20"/>
                <w:szCs w:val="20"/>
                <w:lang w:val="pl-PL"/>
                <w14:ligatures w14:val="standardContextual"/>
              </w:rPr>
              <w:t>Kompetencje społeczne:</w:t>
            </w:r>
            <w:r w:rsidRPr="00AA58C9"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  <w:t xml:space="preserve"> wyróżniająca postawa wobec pacjenta, rodziny i zespołu; wysoka empatia, samodzielność i gotowość do pełnienia roli lidera w zespole terapeutycznym.</w:t>
            </w:r>
          </w:p>
          <w:p w14:paraId="7966D70D" w14:textId="12F3A225" w:rsidR="001A1C17" w:rsidRPr="00D739FF" w:rsidRDefault="001A1C17" w:rsidP="001A1C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1A1C17" w:rsidRPr="003D7426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1A1C17" w:rsidRPr="0037612C" w:rsidRDefault="001A1C17" w:rsidP="001A1C17">
            <w:pPr>
              <w:jc w:val="center"/>
              <w:rPr>
                <w:rFonts w:ascii="Arial" w:hAnsi="Arial" w:cs="Arial"/>
                <w:b/>
                <w:color w:val="FF0000"/>
                <w:sz w:val="22"/>
                <w:lang w:val="pl-PL"/>
              </w:rPr>
            </w:pPr>
            <w:r w:rsidRPr="006060F1">
              <w:rPr>
                <w:rFonts w:ascii="Arial" w:hAnsi="Arial" w:cs="Arial"/>
                <w:b/>
                <w:color w:val="FFFFFF" w:themeColor="background1"/>
                <w:sz w:val="22"/>
              </w:rPr>
              <w:t>LITERATURA OBOWIĄZKOWA</w:t>
            </w:r>
          </w:p>
        </w:tc>
      </w:tr>
      <w:tr w:rsidR="001A1C17" w:rsidRPr="0098741F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87ADC8" w14:textId="56211952" w:rsidR="001A1C17" w:rsidRPr="006060F1" w:rsidRDefault="001A1C17" w:rsidP="001A1C17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060F1">
              <w:rPr>
                <w:rFonts w:ascii="Arial" w:hAnsi="Arial" w:cs="Arial"/>
                <w:sz w:val="20"/>
                <w:szCs w:val="20"/>
                <w:lang w:val="pl-PL"/>
              </w:rPr>
              <w:t xml:space="preserve">[1] Jaracz K, </w:t>
            </w:r>
            <w:proofErr w:type="spellStart"/>
            <w:r w:rsidRPr="006060F1">
              <w:rPr>
                <w:rFonts w:ascii="Arial" w:hAnsi="Arial" w:cs="Arial"/>
                <w:sz w:val="20"/>
                <w:szCs w:val="20"/>
                <w:lang w:val="pl-PL"/>
              </w:rPr>
              <w:t>Domitrz</w:t>
            </w:r>
            <w:proofErr w:type="spellEnd"/>
            <w:r w:rsidRPr="006060F1">
              <w:rPr>
                <w:rFonts w:ascii="Arial" w:hAnsi="Arial" w:cs="Arial"/>
                <w:sz w:val="20"/>
                <w:szCs w:val="20"/>
                <w:lang w:val="pl-PL"/>
              </w:rPr>
              <w:t xml:space="preserve"> I. Pielęgniarstwo neurologiczne PZWL 2021 wydanie 2</w:t>
            </w:r>
          </w:p>
          <w:p w14:paraId="28228030" w14:textId="77777777" w:rsidR="001A1C17" w:rsidRPr="006060F1" w:rsidRDefault="001A1C17" w:rsidP="001A1C17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060F1">
              <w:rPr>
                <w:rFonts w:ascii="Arial" w:hAnsi="Arial" w:cs="Arial"/>
                <w:sz w:val="20"/>
                <w:szCs w:val="20"/>
                <w:lang w:val="pl-PL"/>
              </w:rPr>
              <w:t>[2] Kozubski W. Neurologia Kompendium. PZWL, Warszawa, 2019</w:t>
            </w:r>
          </w:p>
          <w:p w14:paraId="03EFED05" w14:textId="4E9C838F" w:rsidR="001A1C17" w:rsidRPr="0037612C" w:rsidRDefault="001A1C17" w:rsidP="001A1C17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color w:val="FF0000"/>
                <w:lang w:val="pl-PL"/>
              </w:rPr>
            </w:pPr>
            <w:r w:rsidRPr="006060F1">
              <w:rPr>
                <w:rFonts w:ascii="Arial" w:hAnsi="Arial" w:cs="Arial"/>
                <w:sz w:val="20"/>
                <w:szCs w:val="20"/>
                <w:lang w:val="pl-PL"/>
              </w:rPr>
              <w:t>[3] Ślusarz R., Szewczyk M. (red): Pielęgniarstwo w neurochirurgii, Wyd. Medyczne Borgis, 2006</w:t>
            </w:r>
          </w:p>
        </w:tc>
      </w:tr>
      <w:tr w:rsidR="001A1C17" w:rsidRPr="001543CD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1A1C17" w:rsidRPr="001543CD" w:rsidRDefault="001A1C17" w:rsidP="001A1C17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TERATURA UZUPEŁNIAJĄCA</w:t>
            </w:r>
          </w:p>
        </w:tc>
      </w:tr>
      <w:tr w:rsidR="001A1C17" w:rsidRPr="008241C1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E1EE34" w14:textId="77777777" w:rsidR="001A1C17" w:rsidRPr="006060F1" w:rsidRDefault="001A1C17" w:rsidP="001A1C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060F1">
              <w:rPr>
                <w:rFonts w:ascii="Arial" w:hAnsi="Arial" w:cs="Arial"/>
                <w:sz w:val="20"/>
                <w:szCs w:val="20"/>
                <w:lang w:val="pl-PL"/>
              </w:rPr>
              <w:t xml:space="preserve">[1] Jabłońska R., Ślusarz R. Wybrane problemy pielęgnacyjne pacjentów w schorzeniach układu  nerwowego. wyd. </w:t>
            </w:r>
            <w:proofErr w:type="spellStart"/>
            <w:r w:rsidRPr="006060F1">
              <w:rPr>
                <w:rFonts w:ascii="Arial" w:hAnsi="Arial" w:cs="Arial"/>
                <w:sz w:val="20"/>
                <w:szCs w:val="20"/>
                <w:lang w:val="pl-PL"/>
              </w:rPr>
              <w:t>Continuo</w:t>
            </w:r>
            <w:proofErr w:type="spellEnd"/>
            <w:r w:rsidRPr="006060F1">
              <w:rPr>
                <w:rFonts w:ascii="Arial" w:hAnsi="Arial" w:cs="Arial"/>
                <w:sz w:val="20"/>
                <w:szCs w:val="20"/>
                <w:lang w:val="pl-PL"/>
              </w:rPr>
              <w:t>, 2012</w:t>
            </w:r>
          </w:p>
          <w:p w14:paraId="1E7C2F90" w14:textId="447BF19F" w:rsidR="001A1C17" w:rsidRPr="006060F1" w:rsidRDefault="001A1C17" w:rsidP="001A1C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060F1">
              <w:rPr>
                <w:rFonts w:ascii="Arial" w:hAnsi="Arial" w:cs="Arial"/>
                <w:sz w:val="20"/>
                <w:szCs w:val="20"/>
                <w:lang w:val="pl-PL"/>
              </w:rPr>
              <w:t xml:space="preserve">[2] Kózka M. </w:t>
            </w:r>
            <w:proofErr w:type="spellStart"/>
            <w:r w:rsidRPr="006060F1">
              <w:rPr>
                <w:rFonts w:ascii="Arial" w:hAnsi="Arial" w:cs="Arial"/>
                <w:sz w:val="20"/>
                <w:szCs w:val="20"/>
                <w:lang w:val="pl-PL"/>
              </w:rPr>
              <w:t>Płaszewska</w:t>
            </w:r>
            <w:proofErr w:type="spellEnd"/>
            <w:r w:rsidRPr="006060F1">
              <w:rPr>
                <w:rFonts w:ascii="Arial" w:hAnsi="Arial" w:cs="Arial"/>
                <w:sz w:val="20"/>
                <w:szCs w:val="20"/>
                <w:lang w:val="pl-PL"/>
              </w:rPr>
              <w:t xml:space="preserve"> Żywko L. Modele opieki nad chorym dorosłym. Wyd. PZWL 2010</w:t>
            </w:r>
          </w:p>
          <w:p w14:paraId="2A2E2610" w14:textId="1D3965A8" w:rsidR="001A1C17" w:rsidRPr="008241C1" w:rsidRDefault="001A1C17" w:rsidP="001A1C17">
            <w:pPr>
              <w:spacing w:afterLines="40" w:after="96"/>
              <w:rPr>
                <w:lang w:val="pl-PL"/>
              </w:rPr>
            </w:pPr>
            <w:r w:rsidRPr="006060F1">
              <w:rPr>
                <w:rFonts w:ascii="Arial" w:hAnsi="Arial" w:cs="Arial"/>
                <w:sz w:val="20"/>
                <w:szCs w:val="20"/>
                <w:lang w:val="pl-PL"/>
              </w:rPr>
              <w:t xml:space="preserve">[3] Gorzkowska A, </w:t>
            </w:r>
            <w:proofErr w:type="spellStart"/>
            <w:r w:rsidRPr="006060F1">
              <w:rPr>
                <w:rFonts w:ascii="Arial" w:hAnsi="Arial" w:cs="Arial"/>
                <w:sz w:val="20"/>
                <w:szCs w:val="20"/>
                <w:lang w:val="pl-PL"/>
              </w:rPr>
              <w:t>Klimkowicz</w:t>
            </w:r>
            <w:proofErr w:type="spellEnd"/>
            <w:r w:rsidRPr="006060F1">
              <w:rPr>
                <w:rFonts w:ascii="Arial" w:hAnsi="Arial" w:cs="Arial"/>
                <w:sz w:val="20"/>
                <w:szCs w:val="20"/>
                <w:lang w:val="pl-PL"/>
              </w:rPr>
              <w:t>-Mrowiec A. (red.): Neurologia wieku podeszłego. Wyd. PZWL 2023</w:t>
            </w: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E8F5E4" w14:textId="77777777" w:rsidR="007A27BF" w:rsidRDefault="007A27BF" w:rsidP="003D4ABA">
      <w:r>
        <w:separator/>
      </w:r>
    </w:p>
  </w:endnote>
  <w:endnote w:type="continuationSeparator" w:id="0">
    <w:p w14:paraId="66235CB6" w14:textId="77777777" w:rsidR="007A27BF" w:rsidRDefault="007A27BF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charset w:val="00"/>
    <w:family w:val="swiss"/>
    <w:pitch w:val="variable"/>
    <w:sig w:usb0="E00002FF" w:usb1="4000001F" w:usb2="08000029" w:usb3="00000000" w:csb0="00000001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Ebrima">
    <w:altName w:val="Calibri"/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436891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1281C8" w14:textId="2B76400D" w:rsidR="00352866" w:rsidRDefault="00352866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1A1C17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8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1A1C17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8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A27F9F" w:rsidRPr="0099074A" w:rsidRDefault="00A27F9F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39113B" w14:textId="77777777" w:rsidR="007A27BF" w:rsidRDefault="007A27BF" w:rsidP="003D4ABA">
      <w:r>
        <w:separator/>
      </w:r>
    </w:p>
  </w:footnote>
  <w:footnote w:type="continuationSeparator" w:id="0">
    <w:p w14:paraId="536AF22F" w14:textId="77777777" w:rsidR="007A27BF" w:rsidRDefault="007A27BF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BF0212"/>
    <w:multiLevelType w:val="hybridMultilevel"/>
    <w:tmpl w:val="7CDC98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4"/>
  </w:num>
  <w:num w:numId="5">
    <w:abstractNumId w:val="3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11E5F"/>
    <w:rsid w:val="0001318A"/>
    <w:rsid w:val="00014591"/>
    <w:rsid w:val="000203B9"/>
    <w:rsid w:val="000274FC"/>
    <w:rsid w:val="000347D8"/>
    <w:rsid w:val="0004228E"/>
    <w:rsid w:val="0004274F"/>
    <w:rsid w:val="000432BD"/>
    <w:rsid w:val="00047C6E"/>
    <w:rsid w:val="0005395C"/>
    <w:rsid w:val="000562FC"/>
    <w:rsid w:val="00056DB2"/>
    <w:rsid w:val="0006393C"/>
    <w:rsid w:val="00065DE9"/>
    <w:rsid w:val="00070142"/>
    <w:rsid w:val="00084DDC"/>
    <w:rsid w:val="00086154"/>
    <w:rsid w:val="000911B0"/>
    <w:rsid w:val="00093DBF"/>
    <w:rsid w:val="000A3C19"/>
    <w:rsid w:val="000B2049"/>
    <w:rsid w:val="000B3EB6"/>
    <w:rsid w:val="000D1CE6"/>
    <w:rsid w:val="000E454E"/>
    <w:rsid w:val="000F12EB"/>
    <w:rsid w:val="000F4984"/>
    <w:rsid w:val="000F78E9"/>
    <w:rsid w:val="00103793"/>
    <w:rsid w:val="00104CD6"/>
    <w:rsid w:val="00115168"/>
    <w:rsid w:val="00123359"/>
    <w:rsid w:val="00147012"/>
    <w:rsid w:val="00152A52"/>
    <w:rsid w:val="00153C80"/>
    <w:rsid w:val="001543CD"/>
    <w:rsid w:val="0015535F"/>
    <w:rsid w:val="00155CF0"/>
    <w:rsid w:val="00184B1B"/>
    <w:rsid w:val="001A1C17"/>
    <w:rsid w:val="001A42DE"/>
    <w:rsid w:val="001A57AD"/>
    <w:rsid w:val="001A6515"/>
    <w:rsid w:val="001B2A15"/>
    <w:rsid w:val="001B5037"/>
    <w:rsid w:val="001C7ABF"/>
    <w:rsid w:val="001D1A83"/>
    <w:rsid w:val="001E5434"/>
    <w:rsid w:val="001E56EE"/>
    <w:rsid w:val="001E78C1"/>
    <w:rsid w:val="001F7E03"/>
    <w:rsid w:val="00207DF8"/>
    <w:rsid w:val="002122DB"/>
    <w:rsid w:val="00217C99"/>
    <w:rsid w:val="002339A3"/>
    <w:rsid w:val="002455F9"/>
    <w:rsid w:val="00247685"/>
    <w:rsid w:val="002613D7"/>
    <w:rsid w:val="00261477"/>
    <w:rsid w:val="0026664A"/>
    <w:rsid w:val="0027212E"/>
    <w:rsid w:val="0027273A"/>
    <w:rsid w:val="00275430"/>
    <w:rsid w:val="00276A88"/>
    <w:rsid w:val="0028076B"/>
    <w:rsid w:val="002810FA"/>
    <w:rsid w:val="00282691"/>
    <w:rsid w:val="00295D3C"/>
    <w:rsid w:val="00296C1B"/>
    <w:rsid w:val="002C5BF2"/>
    <w:rsid w:val="002C711A"/>
    <w:rsid w:val="002D6317"/>
    <w:rsid w:val="002E609E"/>
    <w:rsid w:val="002E7C33"/>
    <w:rsid w:val="00304F75"/>
    <w:rsid w:val="00312DCB"/>
    <w:rsid w:val="00312F37"/>
    <w:rsid w:val="0032330B"/>
    <w:rsid w:val="00323DF2"/>
    <w:rsid w:val="003256D8"/>
    <w:rsid w:val="00332369"/>
    <w:rsid w:val="0034137E"/>
    <w:rsid w:val="003456C9"/>
    <w:rsid w:val="00346358"/>
    <w:rsid w:val="00347BBC"/>
    <w:rsid w:val="00351A6B"/>
    <w:rsid w:val="00352866"/>
    <w:rsid w:val="00353B29"/>
    <w:rsid w:val="00372D09"/>
    <w:rsid w:val="003751C6"/>
    <w:rsid w:val="00375733"/>
    <w:rsid w:val="0037612C"/>
    <w:rsid w:val="003769E8"/>
    <w:rsid w:val="0037742F"/>
    <w:rsid w:val="0038218C"/>
    <w:rsid w:val="0038461F"/>
    <w:rsid w:val="00393A3F"/>
    <w:rsid w:val="003A23FB"/>
    <w:rsid w:val="003A5A97"/>
    <w:rsid w:val="003B196C"/>
    <w:rsid w:val="003C32CD"/>
    <w:rsid w:val="003C34B9"/>
    <w:rsid w:val="003C61A2"/>
    <w:rsid w:val="003C7E62"/>
    <w:rsid w:val="003D0FF9"/>
    <w:rsid w:val="003D4996"/>
    <w:rsid w:val="003D4ABA"/>
    <w:rsid w:val="003D5AC3"/>
    <w:rsid w:val="003D7426"/>
    <w:rsid w:val="003F4E4B"/>
    <w:rsid w:val="00401E7A"/>
    <w:rsid w:val="004103FB"/>
    <w:rsid w:val="004135E4"/>
    <w:rsid w:val="00413749"/>
    <w:rsid w:val="00421F0C"/>
    <w:rsid w:val="004224F5"/>
    <w:rsid w:val="004225C2"/>
    <w:rsid w:val="00426EA8"/>
    <w:rsid w:val="00427AC3"/>
    <w:rsid w:val="00427B9D"/>
    <w:rsid w:val="004472DD"/>
    <w:rsid w:val="00453B32"/>
    <w:rsid w:val="00463481"/>
    <w:rsid w:val="00465111"/>
    <w:rsid w:val="00465932"/>
    <w:rsid w:val="0047613C"/>
    <w:rsid w:val="004804CE"/>
    <w:rsid w:val="00483354"/>
    <w:rsid w:val="00483476"/>
    <w:rsid w:val="004A20E0"/>
    <w:rsid w:val="004A228C"/>
    <w:rsid w:val="004B5BF3"/>
    <w:rsid w:val="004C0337"/>
    <w:rsid w:val="004D0896"/>
    <w:rsid w:val="004D6A63"/>
    <w:rsid w:val="004E0645"/>
    <w:rsid w:val="004E62CE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A5A"/>
    <w:rsid w:val="00524C5E"/>
    <w:rsid w:val="00531FAE"/>
    <w:rsid w:val="00535AA1"/>
    <w:rsid w:val="00540C63"/>
    <w:rsid w:val="005443A8"/>
    <w:rsid w:val="0055323E"/>
    <w:rsid w:val="005568E9"/>
    <w:rsid w:val="00557429"/>
    <w:rsid w:val="00562022"/>
    <w:rsid w:val="00566334"/>
    <w:rsid w:val="00572493"/>
    <w:rsid w:val="00573F43"/>
    <w:rsid w:val="0058344D"/>
    <w:rsid w:val="005971B7"/>
    <w:rsid w:val="005A141C"/>
    <w:rsid w:val="005A631D"/>
    <w:rsid w:val="005C2071"/>
    <w:rsid w:val="005C2B29"/>
    <w:rsid w:val="005C5DE4"/>
    <w:rsid w:val="005E2D19"/>
    <w:rsid w:val="005E4F62"/>
    <w:rsid w:val="005F54CE"/>
    <w:rsid w:val="006060F1"/>
    <w:rsid w:val="00606D4C"/>
    <w:rsid w:val="00615B58"/>
    <w:rsid w:val="00644793"/>
    <w:rsid w:val="006516D2"/>
    <w:rsid w:val="00654B9E"/>
    <w:rsid w:val="006556A4"/>
    <w:rsid w:val="00671F9D"/>
    <w:rsid w:val="0067273B"/>
    <w:rsid w:val="006804EA"/>
    <w:rsid w:val="006B2A90"/>
    <w:rsid w:val="006B5AF4"/>
    <w:rsid w:val="006C385A"/>
    <w:rsid w:val="006D0EE3"/>
    <w:rsid w:val="006D4270"/>
    <w:rsid w:val="006D43E2"/>
    <w:rsid w:val="006E1844"/>
    <w:rsid w:val="006E3349"/>
    <w:rsid w:val="006E50C5"/>
    <w:rsid w:val="0072233E"/>
    <w:rsid w:val="00723E2D"/>
    <w:rsid w:val="00734D4E"/>
    <w:rsid w:val="0073531E"/>
    <w:rsid w:val="00737C72"/>
    <w:rsid w:val="00741F2D"/>
    <w:rsid w:val="007437C1"/>
    <w:rsid w:val="007542C9"/>
    <w:rsid w:val="007545FF"/>
    <w:rsid w:val="00755846"/>
    <w:rsid w:val="007616E7"/>
    <w:rsid w:val="0078712C"/>
    <w:rsid w:val="00793A88"/>
    <w:rsid w:val="007A27BF"/>
    <w:rsid w:val="007B0A75"/>
    <w:rsid w:val="007B2BCC"/>
    <w:rsid w:val="007C6569"/>
    <w:rsid w:val="007E2CC2"/>
    <w:rsid w:val="007E3854"/>
    <w:rsid w:val="007F16DD"/>
    <w:rsid w:val="007F47F9"/>
    <w:rsid w:val="007F5032"/>
    <w:rsid w:val="007F6F66"/>
    <w:rsid w:val="008004E1"/>
    <w:rsid w:val="00802C71"/>
    <w:rsid w:val="008078AD"/>
    <w:rsid w:val="008119DB"/>
    <w:rsid w:val="008204DA"/>
    <w:rsid w:val="00821107"/>
    <w:rsid w:val="008241C1"/>
    <w:rsid w:val="0083499E"/>
    <w:rsid w:val="008427C0"/>
    <w:rsid w:val="0084341B"/>
    <w:rsid w:val="00845F96"/>
    <w:rsid w:val="00856168"/>
    <w:rsid w:val="00864695"/>
    <w:rsid w:val="00864734"/>
    <w:rsid w:val="00865B7A"/>
    <w:rsid w:val="00865BD3"/>
    <w:rsid w:val="00884C9B"/>
    <w:rsid w:val="00886B62"/>
    <w:rsid w:val="008B34B4"/>
    <w:rsid w:val="008C076A"/>
    <w:rsid w:val="008C66DD"/>
    <w:rsid w:val="008E046A"/>
    <w:rsid w:val="008F7953"/>
    <w:rsid w:val="00907BA8"/>
    <w:rsid w:val="00916817"/>
    <w:rsid w:val="00924648"/>
    <w:rsid w:val="00925C2B"/>
    <w:rsid w:val="00943502"/>
    <w:rsid w:val="00984B04"/>
    <w:rsid w:val="0098741F"/>
    <w:rsid w:val="0099074A"/>
    <w:rsid w:val="009908DA"/>
    <w:rsid w:val="00990BB0"/>
    <w:rsid w:val="0099562D"/>
    <w:rsid w:val="009A6FB7"/>
    <w:rsid w:val="009A7B9A"/>
    <w:rsid w:val="009C072C"/>
    <w:rsid w:val="009C37E6"/>
    <w:rsid w:val="009C5C31"/>
    <w:rsid w:val="009D0E77"/>
    <w:rsid w:val="009D1B16"/>
    <w:rsid w:val="009D7CED"/>
    <w:rsid w:val="009E3963"/>
    <w:rsid w:val="009E4A11"/>
    <w:rsid w:val="009E6A9B"/>
    <w:rsid w:val="009F209A"/>
    <w:rsid w:val="00A020E9"/>
    <w:rsid w:val="00A07BAA"/>
    <w:rsid w:val="00A2580C"/>
    <w:rsid w:val="00A27F9F"/>
    <w:rsid w:val="00A37044"/>
    <w:rsid w:val="00A450FD"/>
    <w:rsid w:val="00A47475"/>
    <w:rsid w:val="00A5119F"/>
    <w:rsid w:val="00A538AD"/>
    <w:rsid w:val="00A637B7"/>
    <w:rsid w:val="00A65B2F"/>
    <w:rsid w:val="00A72BBB"/>
    <w:rsid w:val="00A73FAB"/>
    <w:rsid w:val="00A74E19"/>
    <w:rsid w:val="00A82430"/>
    <w:rsid w:val="00A82AA5"/>
    <w:rsid w:val="00A82AE1"/>
    <w:rsid w:val="00A82BE0"/>
    <w:rsid w:val="00A83309"/>
    <w:rsid w:val="00A84894"/>
    <w:rsid w:val="00A91372"/>
    <w:rsid w:val="00AA1364"/>
    <w:rsid w:val="00AA22B1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F177C"/>
    <w:rsid w:val="00AF4B2F"/>
    <w:rsid w:val="00AF7EC3"/>
    <w:rsid w:val="00B1355A"/>
    <w:rsid w:val="00B22CC9"/>
    <w:rsid w:val="00B25039"/>
    <w:rsid w:val="00B31083"/>
    <w:rsid w:val="00B33220"/>
    <w:rsid w:val="00B40D84"/>
    <w:rsid w:val="00B4781C"/>
    <w:rsid w:val="00B47C32"/>
    <w:rsid w:val="00B65813"/>
    <w:rsid w:val="00B72623"/>
    <w:rsid w:val="00B7710C"/>
    <w:rsid w:val="00B77F85"/>
    <w:rsid w:val="00B90283"/>
    <w:rsid w:val="00B915E0"/>
    <w:rsid w:val="00B91B77"/>
    <w:rsid w:val="00BA0CF6"/>
    <w:rsid w:val="00BB1BB6"/>
    <w:rsid w:val="00BB29BF"/>
    <w:rsid w:val="00BB6084"/>
    <w:rsid w:val="00BB72A9"/>
    <w:rsid w:val="00BC1007"/>
    <w:rsid w:val="00BD585E"/>
    <w:rsid w:val="00BE0897"/>
    <w:rsid w:val="00C066D4"/>
    <w:rsid w:val="00C07633"/>
    <w:rsid w:val="00C274A7"/>
    <w:rsid w:val="00C30DEE"/>
    <w:rsid w:val="00C3342E"/>
    <w:rsid w:val="00C3663B"/>
    <w:rsid w:val="00C41E7C"/>
    <w:rsid w:val="00C47ED1"/>
    <w:rsid w:val="00C50830"/>
    <w:rsid w:val="00C611B5"/>
    <w:rsid w:val="00C62287"/>
    <w:rsid w:val="00C62BEC"/>
    <w:rsid w:val="00C64C4F"/>
    <w:rsid w:val="00C72388"/>
    <w:rsid w:val="00C76EEE"/>
    <w:rsid w:val="00C845D5"/>
    <w:rsid w:val="00C87123"/>
    <w:rsid w:val="00C91532"/>
    <w:rsid w:val="00C979E6"/>
    <w:rsid w:val="00CA780C"/>
    <w:rsid w:val="00CA7FC8"/>
    <w:rsid w:val="00CB02D6"/>
    <w:rsid w:val="00CC046F"/>
    <w:rsid w:val="00CD7B17"/>
    <w:rsid w:val="00CE42B2"/>
    <w:rsid w:val="00CE74E8"/>
    <w:rsid w:val="00D02BC7"/>
    <w:rsid w:val="00D0316F"/>
    <w:rsid w:val="00D05E06"/>
    <w:rsid w:val="00D11CE4"/>
    <w:rsid w:val="00D1256E"/>
    <w:rsid w:val="00D1294A"/>
    <w:rsid w:val="00D16D14"/>
    <w:rsid w:val="00D170FD"/>
    <w:rsid w:val="00D20D51"/>
    <w:rsid w:val="00D24619"/>
    <w:rsid w:val="00D27D0E"/>
    <w:rsid w:val="00D43495"/>
    <w:rsid w:val="00D43546"/>
    <w:rsid w:val="00D534D9"/>
    <w:rsid w:val="00D563A0"/>
    <w:rsid w:val="00D66638"/>
    <w:rsid w:val="00D739FF"/>
    <w:rsid w:val="00D769B1"/>
    <w:rsid w:val="00D80702"/>
    <w:rsid w:val="00D848DA"/>
    <w:rsid w:val="00D926E6"/>
    <w:rsid w:val="00DA6540"/>
    <w:rsid w:val="00DB48D2"/>
    <w:rsid w:val="00DC509A"/>
    <w:rsid w:val="00DD0704"/>
    <w:rsid w:val="00DF16EF"/>
    <w:rsid w:val="00DF5D7B"/>
    <w:rsid w:val="00E13624"/>
    <w:rsid w:val="00E14B43"/>
    <w:rsid w:val="00E165C6"/>
    <w:rsid w:val="00E25B3F"/>
    <w:rsid w:val="00E306FF"/>
    <w:rsid w:val="00E32F2D"/>
    <w:rsid w:val="00E36011"/>
    <w:rsid w:val="00E37061"/>
    <w:rsid w:val="00E425F3"/>
    <w:rsid w:val="00E448F5"/>
    <w:rsid w:val="00E526C4"/>
    <w:rsid w:val="00E52F7B"/>
    <w:rsid w:val="00E629BF"/>
    <w:rsid w:val="00E77277"/>
    <w:rsid w:val="00E8609E"/>
    <w:rsid w:val="00E87E12"/>
    <w:rsid w:val="00EC2086"/>
    <w:rsid w:val="00EC344B"/>
    <w:rsid w:val="00EC7749"/>
    <w:rsid w:val="00EE2057"/>
    <w:rsid w:val="00EF09A9"/>
    <w:rsid w:val="00EF7BE9"/>
    <w:rsid w:val="00F16C85"/>
    <w:rsid w:val="00F2150E"/>
    <w:rsid w:val="00F218BE"/>
    <w:rsid w:val="00F26356"/>
    <w:rsid w:val="00F31BD3"/>
    <w:rsid w:val="00F36B9C"/>
    <w:rsid w:val="00F42471"/>
    <w:rsid w:val="00F51CDA"/>
    <w:rsid w:val="00F55068"/>
    <w:rsid w:val="00F61284"/>
    <w:rsid w:val="00F67310"/>
    <w:rsid w:val="00F67B15"/>
    <w:rsid w:val="00F71067"/>
    <w:rsid w:val="00F8218B"/>
    <w:rsid w:val="00F83347"/>
    <w:rsid w:val="00F87D66"/>
    <w:rsid w:val="00F960CC"/>
    <w:rsid w:val="00FA7F58"/>
    <w:rsid w:val="00FC449C"/>
    <w:rsid w:val="00FC5B3E"/>
    <w:rsid w:val="00FC6AE1"/>
    <w:rsid w:val="00FD25C3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874BD8-6701-4165-BB8F-F54BD2266E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8</Pages>
  <Words>2116</Words>
  <Characters>12700</Characters>
  <Application>Microsoft Office Word</Application>
  <DocSecurity>0</DocSecurity>
  <Lines>105</Lines>
  <Paragraphs>2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14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ser</cp:lastModifiedBy>
  <cp:revision>9</cp:revision>
  <cp:lastPrinted>2025-09-20T09:35:00Z</cp:lastPrinted>
  <dcterms:created xsi:type="dcterms:W3CDTF">2025-07-16T07:00:00Z</dcterms:created>
  <dcterms:modified xsi:type="dcterms:W3CDTF">2025-12-06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